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LightShading-Accent5"/>
        <w:tblW w:w="14616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1374"/>
        <w:gridCol w:w="1405"/>
        <w:gridCol w:w="1401"/>
        <w:gridCol w:w="1421"/>
        <w:gridCol w:w="1386"/>
        <w:gridCol w:w="146"/>
        <w:gridCol w:w="1422"/>
        <w:gridCol w:w="78"/>
        <w:gridCol w:w="25"/>
        <w:gridCol w:w="1319"/>
        <w:gridCol w:w="79"/>
        <w:gridCol w:w="85"/>
        <w:gridCol w:w="1314"/>
        <w:gridCol w:w="180"/>
        <w:gridCol w:w="9"/>
        <w:gridCol w:w="1414"/>
        <w:gridCol w:w="14"/>
        <w:gridCol w:w="283"/>
        <w:gridCol w:w="1242"/>
        <w:gridCol w:w="19"/>
      </w:tblGrid>
      <w:tr w:rsidR="000E5751" w:rsidRPr="00F21E71" w14:paraId="074E2D55" w14:textId="77777777" w:rsidTr="000E57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right"/>
        </w:trPr>
        <w:tc>
          <w:tcPr>
            <w:tcW w:w="1374" w:type="dxa"/>
            <w:noWrap/>
            <w:vAlign w:val="center"/>
            <w:hideMark/>
          </w:tcPr>
          <w:p w14:paraId="63E2C250" w14:textId="4A2E0FFF" w:rsidR="00443190" w:rsidRPr="00F21E71" w:rsidRDefault="00443190" w:rsidP="00F21E71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0D4564B0" w14:textId="6CB734E3" w:rsidR="00443190" w:rsidRPr="00F21E71" w:rsidRDefault="00BC2D10" w:rsidP="00F21E71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F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309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R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78</w:t>
            </w:r>
          </w:p>
        </w:tc>
        <w:tc>
          <w:tcPr>
            <w:tcW w:w="1405" w:type="dxa"/>
            <w:noWrap/>
            <w:vAlign w:val="center"/>
            <w:hideMark/>
          </w:tcPr>
          <w:p w14:paraId="3A345D73" w14:textId="64288340" w:rsidR="00443190" w:rsidRPr="00F21E71" w:rsidRDefault="00443190" w:rsidP="00F21E71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05F1D062" w14:textId="4B74EA2A" w:rsidR="00443190" w:rsidRPr="00F21E71" w:rsidRDefault="00BC2D10" w:rsidP="00F21E71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G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24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W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449</w:t>
            </w:r>
          </w:p>
        </w:tc>
        <w:tc>
          <w:tcPr>
            <w:tcW w:w="1401" w:type="dxa"/>
            <w:noWrap/>
            <w:vAlign w:val="center"/>
            <w:hideMark/>
          </w:tcPr>
          <w:p w14:paraId="28D3FDA5" w14:textId="01401162" w:rsidR="00443190" w:rsidRPr="00F21E71" w:rsidRDefault="00443190" w:rsidP="00F21E71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67B665B3" w14:textId="5F483748" w:rsidR="00443190" w:rsidRPr="00F21E71" w:rsidRDefault="00BC2D10" w:rsidP="00F21E71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Y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205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A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55</w:t>
            </w:r>
          </w:p>
        </w:tc>
        <w:tc>
          <w:tcPr>
            <w:tcW w:w="1421" w:type="dxa"/>
            <w:noWrap/>
            <w:vAlign w:val="center"/>
            <w:hideMark/>
          </w:tcPr>
          <w:p w14:paraId="5B687E29" w14:textId="11E79BFE" w:rsidR="00443190" w:rsidRPr="00F21E71" w:rsidRDefault="00443190" w:rsidP="00F21E71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2BCC794" w14:textId="707D9FD1" w:rsidR="00443190" w:rsidRPr="00F21E71" w:rsidRDefault="00BC2D10" w:rsidP="00F21E71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N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96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Z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124</w:t>
            </w:r>
          </w:p>
        </w:tc>
        <w:tc>
          <w:tcPr>
            <w:tcW w:w="1532" w:type="dxa"/>
            <w:gridSpan w:val="2"/>
            <w:noWrap/>
            <w:vAlign w:val="center"/>
            <w:hideMark/>
          </w:tcPr>
          <w:p w14:paraId="2F416D0E" w14:textId="7D582C5F" w:rsidR="00443190" w:rsidRPr="00F21E71" w:rsidRDefault="00443190" w:rsidP="00F21E71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C018853" w14:textId="1E690CE3" w:rsidR="00443190" w:rsidRPr="00F21E71" w:rsidRDefault="00BC2D10" w:rsidP="00F21E71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W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120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K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17</w:t>
            </w:r>
          </w:p>
        </w:tc>
        <w:tc>
          <w:tcPr>
            <w:tcW w:w="1525" w:type="dxa"/>
            <w:gridSpan w:val="3"/>
            <w:vAlign w:val="center"/>
          </w:tcPr>
          <w:p w14:paraId="61D7DAFA" w14:textId="3AAB40B2" w:rsidR="00443190" w:rsidRPr="00F21E71" w:rsidRDefault="00443190" w:rsidP="00F21E71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30F8885B" w14:textId="77777777" w:rsidR="00443190" w:rsidRPr="00F21E71" w:rsidRDefault="00BC2D10" w:rsidP="00F21E71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E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22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A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27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N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4</w:t>
            </w:r>
          </w:p>
        </w:tc>
        <w:tc>
          <w:tcPr>
            <w:tcW w:w="1530" w:type="dxa"/>
            <w:gridSpan w:val="3"/>
            <w:vAlign w:val="center"/>
          </w:tcPr>
          <w:p w14:paraId="4993D53D" w14:textId="56DDB86A" w:rsidR="00443190" w:rsidRPr="00F21E71" w:rsidRDefault="00443190" w:rsidP="00F21E71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47685841" w14:textId="77777777" w:rsidR="00443190" w:rsidRPr="00F21E71" w:rsidRDefault="00BC2D10" w:rsidP="00F21E71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K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15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H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33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L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8</w:t>
            </w:r>
          </w:p>
        </w:tc>
        <w:tc>
          <w:tcPr>
            <w:tcW w:w="1476" w:type="dxa"/>
            <w:gridSpan w:val="2"/>
            <w:vAlign w:val="center"/>
          </w:tcPr>
          <w:p w14:paraId="090EA051" w14:textId="12F8ACDA" w:rsidR="00443190" w:rsidRPr="00F21E71" w:rsidRDefault="00443190" w:rsidP="00F21E71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128E9B8" w14:textId="77777777" w:rsidR="00443190" w:rsidRPr="00F21E71" w:rsidRDefault="00BC2D10" w:rsidP="00F21E71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I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878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D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4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N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3</w:t>
            </w:r>
          </w:p>
        </w:tc>
        <w:tc>
          <w:tcPr>
            <w:tcW w:w="1424" w:type="dxa"/>
            <w:gridSpan w:val="3"/>
            <w:vAlign w:val="center"/>
          </w:tcPr>
          <w:p w14:paraId="699AE459" w14:textId="690BE1B6" w:rsidR="00443190" w:rsidRPr="00F21E71" w:rsidRDefault="00443190" w:rsidP="00F21E71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637267C" w14:textId="77777777" w:rsidR="00443190" w:rsidRPr="00F21E71" w:rsidRDefault="00BC2D10" w:rsidP="00F21E71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W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17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S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20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K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4</w:t>
            </w:r>
          </w:p>
        </w:tc>
        <w:tc>
          <w:tcPr>
            <w:tcW w:w="1528" w:type="dxa"/>
            <w:gridSpan w:val="3"/>
            <w:vAlign w:val="center"/>
          </w:tcPr>
          <w:p w14:paraId="3CCC626D" w14:textId="07DEFE01" w:rsidR="00443190" w:rsidRPr="00F21E71" w:rsidRDefault="00443190" w:rsidP="00F21E71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07E8C159" w14:textId="77777777" w:rsidR="00443190" w:rsidRPr="00F21E71" w:rsidRDefault="00BC2D10" w:rsidP="00F21E71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S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59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B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25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E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9</w:t>
            </w:r>
          </w:p>
        </w:tc>
      </w:tr>
      <w:tr w:rsidR="000E5751" w:rsidRPr="00F21E71" w14:paraId="7988A3EA" w14:textId="77777777" w:rsidTr="000E5751">
        <w:trPr>
          <w:trHeight w:val="300"/>
          <w:jc w:val="right"/>
        </w:trPr>
        <w:tc>
          <w:tcPr>
            <w:tcW w:w="1374" w:type="dxa"/>
            <w:noWrap/>
            <w:vAlign w:val="center"/>
            <w:hideMark/>
          </w:tcPr>
          <w:p w14:paraId="5D2DB99E" w14:textId="10C31BA5" w:rsidR="00443190" w:rsidRPr="00F21E71" w:rsidRDefault="0044319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3E36D4E4" w14:textId="30E1A5E3" w:rsidR="00443190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C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59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H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1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L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7</w:t>
            </w:r>
          </w:p>
        </w:tc>
        <w:tc>
          <w:tcPr>
            <w:tcW w:w="1405" w:type="dxa"/>
            <w:noWrap/>
            <w:vAlign w:val="center"/>
            <w:hideMark/>
          </w:tcPr>
          <w:p w14:paraId="5891F748" w14:textId="28085405" w:rsidR="00443190" w:rsidRPr="00F21E71" w:rsidRDefault="0044319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2C877CB" w14:textId="77777777" w:rsidR="00443190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R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62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H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5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J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48</w:t>
            </w:r>
          </w:p>
        </w:tc>
        <w:tc>
          <w:tcPr>
            <w:tcW w:w="1401" w:type="dxa"/>
            <w:noWrap/>
            <w:vAlign w:val="center"/>
            <w:hideMark/>
          </w:tcPr>
          <w:p w14:paraId="0FA8A381" w14:textId="628C1DCE" w:rsidR="00443190" w:rsidRPr="00F21E71" w:rsidRDefault="0044319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3954FF9" w14:textId="77777777" w:rsidR="00443190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L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2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V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21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E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26</w:t>
            </w:r>
          </w:p>
        </w:tc>
        <w:tc>
          <w:tcPr>
            <w:tcW w:w="1421" w:type="dxa"/>
            <w:noWrap/>
            <w:vAlign w:val="center"/>
            <w:hideMark/>
          </w:tcPr>
          <w:p w14:paraId="2229E192" w14:textId="34604772" w:rsidR="00443190" w:rsidRPr="00F21E71" w:rsidRDefault="0044319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3BBF56E9" w14:textId="77777777" w:rsidR="00443190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B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6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E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65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Q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98</w:t>
            </w:r>
          </w:p>
        </w:tc>
        <w:tc>
          <w:tcPr>
            <w:tcW w:w="1532" w:type="dxa"/>
            <w:gridSpan w:val="2"/>
            <w:noWrap/>
            <w:vAlign w:val="center"/>
            <w:hideMark/>
          </w:tcPr>
          <w:p w14:paraId="3675FD50" w14:textId="6CA1B18F" w:rsidR="00443190" w:rsidRPr="00F21E71" w:rsidRDefault="0044319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6783C9A4" w14:textId="3F2032F6" w:rsidR="00443190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N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6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Z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67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P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9</w:t>
            </w:r>
          </w:p>
        </w:tc>
        <w:tc>
          <w:tcPr>
            <w:tcW w:w="1525" w:type="dxa"/>
            <w:gridSpan w:val="3"/>
            <w:vAlign w:val="center"/>
          </w:tcPr>
          <w:p w14:paraId="45DB81C7" w14:textId="1225B04A" w:rsidR="00443190" w:rsidRPr="00F21E71" w:rsidRDefault="0044319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10E8A09" w14:textId="77777777" w:rsidR="00443190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O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95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E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7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V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99</w:t>
            </w:r>
          </w:p>
        </w:tc>
        <w:tc>
          <w:tcPr>
            <w:tcW w:w="1530" w:type="dxa"/>
            <w:gridSpan w:val="3"/>
            <w:vAlign w:val="center"/>
          </w:tcPr>
          <w:p w14:paraId="75D22D78" w14:textId="4AE8CBBE" w:rsidR="00443190" w:rsidRPr="00F21E71" w:rsidRDefault="0044319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B274942" w14:textId="77777777" w:rsidR="00443190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X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71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N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4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E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23</w:t>
            </w:r>
          </w:p>
        </w:tc>
        <w:tc>
          <w:tcPr>
            <w:tcW w:w="1476" w:type="dxa"/>
            <w:gridSpan w:val="2"/>
            <w:vAlign w:val="center"/>
          </w:tcPr>
          <w:p w14:paraId="4D323BC6" w14:textId="5FDD0F17" w:rsidR="00443190" w:rsidRPr="00F21E71" w:rsidRDefault="0044319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B2BE9C2" w14:textId="77777777" w:rsidR="00443190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L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52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E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8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V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47</w:t>
            </w:r>
          </w:p>
        </w:tc>
        <w:tc>
          <w:tcPr>
            <w:tcW w:w="1424" w:type="dxa"/>
            <w:gridSpan w:val="3"/>
            <w:vAlign w:val="center"/>
          </w:tcPr>
          <w:p w14:paraId="7EB36E3F" w14:textId="3E98C1BE" w:rsidR="00443190" w:rsidRPr="00F21E71" w:rsidRDefault="0044319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44995E9F" w14:textId="77777777" w:rsidR="00443190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M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3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S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78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O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10</w:t>
            </w:r>
          </w:p>
        </w:tc>
        <w:tc>
          <w:tcPr>
            <w:tcW w:w="1528" w:type="dxa"/>
            <w:gridSpan w:val="3"/>
            <w:vAlign w:val="center"/>
          </w:tcPr>
          <w:p w14:paraId="4ACFDDCA" w14:textId="054D6E71" w:rsidR="00443190" w:rsidRPr="00F21E71" w:rsidRDefault="0044319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237C7B08" w14:textId="77777777" w:rsidR="00443190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P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4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X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04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M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47</w:t>
            </w:r>
          </w:p>
        </w:tc>
      </w:tr>
      <w:tr w:rsidR="000E5751" w:rsidRPr="00F21E71" w14:paraId="3056D054" w14:textId="77777777" w:rsidTr="000E57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right"/>
        </w:trPr>
        <w:tc>
          <w:tcPr>
            <w:tcW w:w="1374" w:type="dxa"/>
            <w:noWrap/>
            <w:vAlign w:val="center"/>
            <w:hideMark/>
          </w:tcPr>
          <w:p w14:paraId="0A054930" w14:textId="0692A56B" w:rsidR="00443190" w:rsidRPr="00F21E71" w:rsidRDefault="0044319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07D56F9D" w14:textId="5846D837" w:rsidR="00443190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T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94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M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2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S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0</w:t>
            </w:r>
          </w:p>
        </w:tc>
        <w:tc>
          <w:tcPr>
            <w:tcW w:w="1405" w:type="dxa"/>
            <w:noWrap/>
            <w:vAlign w:val="center"/>
            <w:hideMark/>
          </w:tcPr>
          <w:p w14:paraId="22277DDA" w14:textId="42E0AE79" w:rsidR="00443190" w:rsidRPr="00F21E71" w:rsidRDefault="0044319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6013E74A" w14:textId="77777777" w:rsidR="00443190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Y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7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F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3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H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978</w:t>
            </w:r>
          </w:p>
        </w:tc>
        <w:tc>
          <w:tcPr>
            <w:tcW w:w="1401" w:type="dxa"/>
            <w:noWrap/>
            <w:vAlign w:val="center"/>
            <w:hideMark/>
          </w:tcPr>
          <w:p w14:paraId="769CEC94" w14:textId="40921F10" w:rsidR="00443190" w:rsidRPr="00F21E71" w:rsidRDefault="0044319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D2CDCC7" w14:textId="77777777" w:rsidR="00443190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R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69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J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2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A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94</w:t>
            </w:r>
          </w:p>
        </w:tc>
        <w:tc>
          <w:tcPr>
            <w:tcW w:w="1421" w:type="dxa"/>
            <w:noWrap/>
            <w:vAlign w:val="center"/>
            <w:hideMark/>
          </w:tcPr>
          <w:p w14:paraId="3D1EB79A" w14:textId="40BE911D" w:rsidR="00443190" w:rsidRPr="00F21E71" w:rsidRDefault="0044319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E766BC8" w14:textId="77777777" w:rsidR="00443190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C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69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N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8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L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02</w:t>
            </w:r>
          </w:p>
        </w:tc>
        <w:tc>
          <w:tcPr>
            <w:tcW w:w="1532" w:type="dxa"/>
            <w:gridSpan w:val="2"/>
            <w:noWrap/>
            <w:vAlign w:val="center"/>
            <w:hideMark/>
          </w:tcPr>
          <w:p w14:paraId="0011B386" w14:textId="69D1D961" w:rsidR="00443190" w:rsidRPr="00F21E71" w:rsidRDefault="0044319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4220C351" w14:textId="5BA5C6D6" w:rsidR="00443190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Z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91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O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3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E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7</w:t>
            </w:r>
          </w:p>
        </w:tc>
        <w:tc>
          <w:tcPr>
            <w:tcW w:w="1525" w:type="dxa"/>
            <w:gridSpan w:val="3"/>
            <w:vAlign w:val="center"/>
          </w:tcPr>
          <w:p w14:paraId="7DF1D7A2" w14:textId="328D41E5" w:rsidR="00443190" w:rsidRPr="00F21E71" w:rsidRDefault="0044319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41EA6E31" w14:textId="77777777" w:rsidR="00443190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I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74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O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4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A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77</w:t>
            </w:r>
          </w:p>
        </w:tc>
        <w:tc>
          <w:tcPr>
            <w:tcW w:w="1530" w:type="dxa"/>
            <w:gridSpan w:val="3"/>
            <w:vAlign w:val="center"/>
          </w:tcPr>
          <w:p w14:paraId="59922FE1" w14:textId="7025B7FE" w:rsidR="00443190" w:rsidRPr="00F21E71" w:rsidRDefault="0044319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843C206" w14:textId="77777777" w:rsidR="00443190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V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67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W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9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Q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15</w:t>
            </w:r>
          </w:p>
        </w:tc>
        <w:tc>
          <w:tcPr>
            <w:tcW w:w="1476" w:type="dxa"/>
            <w:gridSpan w:val="2"/>
            <w:vAlign w:val="center"/>
          </w:tcPr>
          <w:p w14:paraId="3A77409D" w14:textId="72108840" w:rsidR="00443190" w:rsidRPr="00F21E71" w:rsidRDefault="0044319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0BF6981C" w14:textId="77777777" w:rsidR="00443190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M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43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E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3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O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87</w:t>
            </w:r>
          </w:p>
        </w:tc>
        <w:tc>
          <w:tcPr>
            <w:tcW w:w="1424" w:type="dxa"/>
            <w:gridSpan w:val="3"/>
            <w:vAlign w:val="center"/>
          </w:tcPr>
          <w:p w14:paraId="0E36322E" w14:textId="7F47FE8D" w:rsidR="00443190" w:rsidRPr="00F21E71" w:rsidRDefault="0044319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02FD78A" w14:textId="77777777" w:rsidR="00443190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P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8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X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6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B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296</w:t>
            </w:r>
          </w:p>
        </w:tc>
        <w:tc>
          <w:tcPr>
            <w:tcW w:w="1528" w:type="dxa"/>
            <w:gridSpan w:val="3"/>
            <w:vAlign w:val="center"/>
          </w:tcPr>
          <w:p w14:paraId="566CB840" w14:textId="07FD5871" w:rsidR="00443190" w:rsidRPr="00F21E71" w:rsidRDefault="0044319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23E55767" w14:textId="77777777" w:rsidR="00443190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S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22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R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2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B</w:t>
            </w:r>
            <w:r w:rsidR="00443190" w:rsidRPr="00F21E71">
              <w:rPr>
                <w:rFonts w:ascii="Verdana" w:eastAsia="Times New Roman" w:hAnsi="Verdana" w:cs="Times New Roman"/>
                <w:color w:val="000000"/>
              </w:rPr>
              <w:t>04</w:t>
            </w:r>
          </w:p>
        </w:tc>
      </w:tr>
      <w:tr w:rsidR="000E5751" w:rsidRPr="00F21E71" w14:paraId="1E3DA0B0" w14:textId="77777777" w:rsidTr="000E5751">
        <w:trPr>
          <w:trHeight w:val="300"/>
          <w:jc w:val="right"/>
        </w:trPr>
        <w:tc>
          <w:tcPr>
            <w:tcW w:w="1374" w:type="dxa"/>
            <w:noWrap/>
            <w:vAlign w:val="center"/>
            <w:hideMark/>
          </w:tcPr>
          <w:p w14:paraId="0D82EC0D" w14:textId="1D36AC36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2A677C6" w14:textId="326E9B41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H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4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M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7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W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4</w:t>
            </w:r>
          </w:p>
        </w:tc>
        <w:tc>
          <w:tcPr>
            <w:tcW w:w="1405" w:type="dxa"/>
            <w:noWrap/>
            <w:vAlign w:val="center"/>
            <w:hideMark/>
          </w:tcPr>
          <w:p w14:paraId="774DEAF3" w14:textId="55796031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033B6E95" w14:textId="77777777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G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89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J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7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C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93</w:t>
            </w:r>
          </w:p>
        </w:tc>
        <w:tc>
          <w:tcPr>
            <w:tcW w:w="1401" w:type="dxa"/>
            <w:noWrap/>
            <w:vAlign w:val="center"/>
            <w:hideMark/>
          </w:tcPr>
          <w:p w14:paraId="1A0DF8D0" w14:textId="2C6C2A11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250EFD43" w14:textId="514FE0AE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C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6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N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86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S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8</w:t>
            </w:r>
          </w:p>
        </w:tc>
        <w:tc>
          <w:tcPr>
            <w:tcW w:w="1421" w:type="dxa"/>
            <w:noWrap/>
            <w:vAlign w:val="center"/>
            <w:hideMark/>
          </w:tcPr>
          <w:p w14:paraId="4B16B893" w14:textId="4C96A817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41B3B2F3" w14:textId="77777777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G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3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J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28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E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59</w:t>
            </w:r>
          </w:p>
        </w:tc>
        <w:tc>
          <w:tcPr>
            <w:tcW w:w="1532" w:type="dxa"/>
            <w:gridSpan w:val="2"/>
            <w:noWrap/>
            <w:vAlign w:val="center"/>
            <w:hideMark/>
          </w:tcPr>
          <w:p w14:paraId="25E4DC10" w14:textId="4ABB52FF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7DB05BD" w14:textId="77777777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G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3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J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440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L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6</w:t>
            </w:r>
          </w:p>
        </w:tc>
        <w:tc>
          <w:tcPr>
            <w:tcW w:w="1525" w:type="dxa"/>
            <w:gridSpan w:val="3"/>
            <w:vAlign w:val="center"/>
          </w:tcPr>
          <w:p w14:paraId="0877F8C8" w14:textId="0F6BD5E9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D8FD151" w14:textId="77777777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K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4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F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6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I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411</w:t>
            </w:r>
          </w:p>
        </w:tc>
        <w:tc>
          <w:tcPr>
            <w:tcW w:w="1530" w:type="dxa"/>
            <w:gridSpan w:val="3"/>
            <w:vAlign w:val="center"/>
          </w:tcPr>
          <w:p w14:paraId="115E0744" w14:textId="36F9F3E2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F497279" w14:textId="77777777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B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45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M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0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R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23</w:t>
            </w:r>
          </w:p>
        </w:tc>
        <w:tc>
          <w:tcPr>
            <w:tcW w:w="1476" w:type="dxa"/>
            <w:gridSpan w:val="2"/>
            <w:vAlign w:val="center"/>
          </w:tcPr>
          <w:p w14:paraId="1FB983B2" w14:textId="2E0DED55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2AFE012F" w14:textId="77777777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L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12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S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9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R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83</w:t>
            </w:r>
          </w:p>
        </w:tc>
        <w:tc>
          <w:tcPr>
            <w:tcW w:w="1424" w:type="dxa"/>
            <w:gridSpan w:val="3"/>
            <w:vAlign w:val="center"/>
          </w:tcPr>
          <w:p w14:paraId="6D80206B" w14:textId="6756B39D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6768997C" w14:textId="77777777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Z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4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B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29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I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54</w:t>
            </w:r>
          </w:p>
        </w:tc>
        <w:tc>
          <w:tcPr>
            <w:tcW w:w="1528" w:type="dxa"/>
            <w:gridSpan w:val="3"/>
            <w:vAlign w:val="center"/>
          </w:tcPr>
          <w:p w14:paraId="32D52A8D" w14:textId="043570CB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36CE2A68" w14:textId="77777777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P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7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EG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63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K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51</w:t>
            </w:r>
          </w:p>
        </w:tc>
      </w:tr>
      <w:tr w:rsidR="000E5751" w:rsidRPr="00F21E71" w14:paraId="30561A1C" w14:textId="77777777" w:rsidTr="000E57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right"/>
        </w:trPr>
        <w:tc>
          <w:tcPr>
            <w:tcW w:w="1374" w:type="dxa"/>
            <w:noWrap/>
            <w:vAlign w:val="center"/>
            <w:hideMark/>
          </w:tcPr>
          <w:p w14:paraId="3D4A4FA9" w14:textId="1134DEA9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66DEEA6C" w14:textId="3D6D1816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T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41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H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5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A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0</w:t>
            </w:r>
          </w:p>
        </w:tc>
        <w:tc>
          <w:tcPr>
            <w:tcW w:w="1405" w:type="dxa"/>
            <w:noWrap/>
            <w:vAlign w:val="center"/>
            <w:hideMark/>
          </w:tcPr>
          <w:p w14:paraId="10D41DE2" w14:textId="344EB4BD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348B291D" w14:textId="1CDBF5B0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V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39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M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4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O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5</w:t>
            </w:r>
          </w:p>
        </w:tc>
        <w:tc>
          <w:tcPr>
            <w:tcW w:w="1401" w:type="dxa"/>
            <w:noWrap/>
            <w:vAlign w:val="center"/>
            <w:hideMark/>
          </w:tcPr>
          <w:p w14:paraId="59B51859" w14:textId="4A788B1B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373EDDE" w14:textId="3AF9D137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D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66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L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3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W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5</w:t>
            </w:r>
          </w:p>
        </w:tc>
        <w:tc>
          <w:tcPr>
            <w:tcW w:w="1421" w:type="dxa"/>
            <w:noWrap/>
            <w:vAlign w:val="center"/>
            <w:hideMark/>
          </w:tcPr>
          <w:p w14:paraId="617927D3" w14:textId="0D7D597D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FF9C31C" w14:textId="392E2979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N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89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M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0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R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4</w:t>
            </w:r>
          </w:p>
        </w:tc>
        <w:tc>
          <w:tcPr>
            <w:tcW w:w="1532" w:type="dxa"/>
            <w:gridSpan w:val="2"/>
            <w:noWrap/>
            <w:vAlign w:val="center"/>
            <w:hideMark/>
          </w:tcPr>
          <w:p w14:paraId="2BBEF3DF" w14:textId="1CDEB940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79E7EAA" w14:textId="77777777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I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19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D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33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E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6</w:t>
            </w:r>
          </w:p>
        </w:tc>
        <w:tc>
          <w:tcPr>
            <w:tcW w:w="1525" w:type="dxa"/>
            <w:gridSpan w:val="3"/>
            <w:vAlign w:val="center"/>
          </w:tcPr>
          <w:p w14:paraId="766E12A0" w14:textId="27757F81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7CD8047" w14:textId="77777777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Q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36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N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2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Z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55</w:t>
            </w:r>
          </w:p>
        </w:tc>
        <w:tc>
          <w:tcPr>
            <w:tcW w:w="1530" w:type="dxa"/>
            <w:gridSpan w:val="3"/>
            <w:vAlign w:val="center"/>
          </w:tcPr>
          <w:p w14:paraId="21BF2340" w14:textId="61A934A1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3CB800AD" w14:textId="77777777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M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72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R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4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W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27</w:t>
            </w:r>
          </w:p>
        </w:tc>
        <w:tc>
          <w:tcPr>
            <w:tcW w:w="1476" w:type="dxa"/>
            <w:gridSpan w:val="2"/>
            <w:vAlign w:val="center"/>
          </w:tcPr>
          <w:p w14:paraId="79FED00D" w14:textId="3354EA3E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3F806F72" w14:textId="77777777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N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20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I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8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D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58</w:t>
            </w:r>
          </w:p>
        </w:tc>
        <w:tc>
          <w:tcPr>
            <w:tcW w:w="1424" w:type="dxa"/>
            <w:gridSpan w:val="3"/>
            <w:vAlign w:val="center"/>
          </w:tcPr>
          <w:p w14:paraId="3D403178" w14:textId="5BAB19A0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62B6A641" w14:textId="01C9E3A0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B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74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W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6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Q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6</w:t>
            </w:r>
          </w:p>
        </w:tc>
        <w:tc>
          <w:tcPr>
            <w:tcW w:w="1528" w:type="dxa"/>
            <w:gridSpan w:val="3"/>
            <w:vAlign w:val="center"/>
          </w:tcPr>
          <w:p w14:paraId="1414E767" w14:textId="4E02E571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00FE2174" w14:textId="77777777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Q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51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J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4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L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37</w:t>
            </w:r>
          </w:p>
        </w:tc>
      </w:tr>
      <w:tr w:rsidR="000E5751" w:rsidRPr="00F21E71" w14:paraId="4ED66733" w14:textId="77777777" w:rsidTr="000E5751">
        <w:trPr>
          <w:trHeight w:val="300"/>
          <w:jc w:val="right"/>
        </w:trPr>
        <w:tc>
          <w:tcPr>
            <w:tcW w:w="1374" w:type="dxa"/>
            <w:noWrap/>
            <w:vAlign w:val="center"/>
            <w:hideMark/>
          </w:tcPr>
          <w:p w14:paraId="72347C23" w14:textId="6029037B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628B397F" w14:textId="1D41D1D8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U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44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B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8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E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9</w:t>
            </w:r>
          </w:p>
        </w:tc>
        <w:tc>
          <w:tcPr>
            <w:tcW w:w="1405" w:type="dxa"/>
            <w:noWrap/>
            <w:vAlign w:val="center"/>
            <w:hideMark/>
          </w:tcPr>
          <w:p w14:paraId="1229993A" w14:textId="207760F3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60E8029C" w14:textId="011C1ABF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W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57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J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9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L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8</w:t>
            </w:r>
          </w:p>
        </w:tc>
        <w:tc>
          <w:tcPr>
            <w:tcW w:w="1401" w:type="dxa"/>
            <w:noWrap/>
            <w:vAlign w:val="center"/>
            <w:hideMark/>
          </w:tcPr>
          <w:p w14:paraId="3FB911E2" w14:textId="1ECF06E6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39EFE491" w14:textId="2E3ACB9B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Z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24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B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8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Q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1</w:t>
            </w:r>
          </w:p>
        </w:tc>
        <w:tc>
          <w:tcPr>
            <w:tcW w:w="1421" w:type="dxa"/>
            <w:noWrap/>
            <w:vAlign w:val="center"/>
            <w:hideMark/>
          </w:tcPr>
          <w:p w14:paraId="432063DF" w14:textId="07485703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4CA429A5" w14:textId="20A1D852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H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91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M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22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W</w:t>
            </w:r>
          </w:p>
        </w:tc>
        <w:tc>
          <w:tcPr>
            <w:tcW w:w="1532" w:type="dxa"/>
            <w:gridSpan w:val="2"/>
            <w:noWrap/>
            <w:vAlign w:val="center"/>
            <w:hideMark/>
          </w:tcPr>
          <w:p w14:paraId="50DE6B4B" w14:textId="7D3EBD11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FC6F99A" w14:textId="77777777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G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97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H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7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L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86</w:t>
            </w:r>
          </w:p>
        </w:tc>
        <w:tc>
          <w:tcPr>
            <w:tcW w:w="1525" w:type="dxa"/>
            <w:gridSpan w:val="3"/>
            <w:vAlign w:val="center"/>
          </w:tcPr>
          <w:p w14:paraId="0F629597" w14:textId="6AE8311B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4117315" w14:textId="77777777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K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50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G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1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R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42</w:t>
            </w:r>
          </w:p>
        </w:tc>
        <w:tc>
          <w:tcPr>
            <w:tcW w:w="1530" w:type="dxa"/>
            <w:gridSpan w:val="3"/>
            <w:vAlign w:val="center"/>
          </w:tcPr>
          <w:p w14:paraId="3C78D36E" w14:textId="68B0C36E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025404E5" w14:textId="77777777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C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47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N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4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T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13</w:t>
            </w:r>
          </w:p>
        </w:tc>
        <w:tc>
          <w:tcPr>
            <w:tcW w:w="1476" w:type="dxa"/>
            <w:gridSpan w:val="2"/>
            <w:vAlign w:val="center"/>
          </w:tcPr>
          <w:p w14:paraId="6C4C882D" w14:textId="60463F15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4F110F06" w14:textId="77777777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O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23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P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3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A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06</w:t>
            </w:r>
          </w:p>
        </w:tc>
        <w:tc>
          <w:tcPr>
            <w:tcW w:w="1424" w:type="dxa"/>
            <w:gridSpan w:val="3"/>
            <w:vAlign w:val="center"/>
          </w:tcPr>
          <w:p w14:paraId="5C7A4081" w14:textId="01EEE698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9098135" w14:textId="77777777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A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1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V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1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B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192</w:t>
            </w:r>
          </w:p>
        </w:tc>
        <w:tc>
          <w:tcPr>
            <w:tcW w:w="1528" w:type="dxa"/>
            <w:gridSpan w:val="3"/>
            <w:vAlign w:val="center"/>
          </w:tcPr>
          <w:p w14:paraId="5CAEC11E" w14:textId="45110027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37338732" w14:textId="77777777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X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84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B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9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R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38</w:t>
            </w:r>
          </w:p>
        </w:tc>
      </w:tr>
      <w:tr w:rsidR="000E5751" w:rsidRPr="00F21E71" w14:paraId="270DBED2" w14:textId="77777777" w:rsidTr="000E57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right"/>
        </w:trPr>
        <w:tc>
          <w:tcPr>
            <w:tcW w:w="1374" w:type="dxa"/>
            <w:noWrap/>
            <w:vAlign w:val="center"/>
            <w:hideMark/>
          </w:tcPr>
          <w:p w14:paraId="1241E7CC" w14:textId="383FB515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05662F8A" w14:textId="6BC38E51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H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70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J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02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L</w:t>
            </w:r>
          </w:p>
        </w:tc>
        <w:tc>
          <w:tcPr>
            <w:tcW w:w="1405" w:type="dxa"/>
            <w:noWrap/>
            <w:vAlign w:val="center"/>
            <w:hideMark/>
          </w:tcPr>
          <w:p w14:paraId="3C3A7DFA" w14:textId="7F12BA18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2AFFA62E" w14:textId="39682797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R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46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S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4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W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2</w:t>
            </w:r>
          </w:p>
        </w:tc>
        <w:tc>
          <w:tcPr>
            <w:tcW w:w="1401" w:type="dxa"/>
            <w:noWrap/>
            <w:vAlign w:val="center"/>
            <w:hideMark/>
          </w:tcPr>
          <w:p w14:paraId="2C96FBB1" w14:textId="0C7A3843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37428BFE" w14:textId="77777777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Y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38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K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3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Y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17</w:t>
            </w:r>
          </w:p>
        </w:tc>
        <w:tc>
          <w:tcPr>
            <w:tcW w:w="1421" w:type="dxa"/>
            <w:noWrap/>
            <w:vAlign w:val="center"/>
            <w:hideMark/>
          </w:tcPr>
          <w:p w14:paraId="0F016F2F" w14:textId="47CD1A76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451324BB" w14:textId="6FD42A50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Q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19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N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38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M</w:t>
            </w:r>
          </w:p>
        </w:tc>
        <w:tc>
          <w:tcPr>
            <w:tcW w:w="1532" w:type="dxa"/>
            <w:gridSpan w:val="2"/>
            <w:noWrap/>
            <w:vAlign w:val="center"/>
            <w:hideMark/>
          </w:tcPr>
          <w:p w14:paraId="0A74FECA" w14:textId="227CFC95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455F5197" w14:textId="7BF48D0D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S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16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G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4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C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6</w:t>
            </w:r>
          </w:p>
        </w:tc>
        <w:tc>
          <w:tcPr>
            <w:tcW w:w="1525" w:type="dxa"/>
            <w:gridSpan w:val="3"/>
            <w:vAlign w:val="center"/>
          </w:tcPr>
          <w:p w14:paraId="74C9EF42" w14:textId="2FF2A032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01ECBC47" w14:textId="77777777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X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40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U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7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L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06</w:t>
            </w:r>
          </w:p>
        </w:tc>
        <w:tc>
          <w:tcPr>
            <w:tcW w:w="1530" w:type="dxa"/>
            <w:gridSpan w:val="3"/>
            <w:vAlign w:val="center"/>
          </w:tcPr>
          <w:p w14:paraId="71FFA8A9" w14:textId="09F85D42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7F6566D" w14:textId="77777777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F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45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J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1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E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85</w:t>
            </w:r>
          </w:p>
        </w:tc>
        <w:tc>
          <w:tcPr>
            <w:tcW w:w="1476" w:type="dxa"/>
            <w:gridSpan w:val="2"/>
            <w:vAlign w:val="center"/>
          </w:tcPr>
          <w:p w14:paraId="405E8E41" w14:textId="181E5E35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06843ACB" w14:textId="77777777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M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57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O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2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W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88</w:t>
            </w:r>
          </w:p>
        </w:tc>
        <w:tc>
          <w:tcPr>
            <w:tcW w:w="1424" w:type="dxa"/>
            <w:gridSpan w:val="3"/>
            <w:vAlign w:val="center"/>
          </w:tcPr>
          <w:p w14:paraId="19D035CC" w14:textId="6010D7B1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63AC817D" w14:textId="77777777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M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61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C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3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R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75</w:t>
            </w:r>
          </w:p>
        </w:tc>
        <w:tc>
          <w:tcPr>
            <w:tcW w:w="1528" w:type="dxa"/>
            <w:gridSpan w:val="3"/>
            <w:vAlign w:val="center"/>
          </w:tcPr>
          <w:p w14:paraId="6BF082F5" w14:textId="012F833C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04DCD616" w14:textId="77777777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N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60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K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5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F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21</w:t>
            </w:r>
          </w:p>
        </w:tc>
      </w:tr>
      <w:tr w:rsidR="000E5751" w:rsidRPr="00F21E71" w14:paraId="0B5DC710" w14:textId="77777777" w:rsidTr="000E5751">
        <w:trPr>
          <w:trHeight w:val="300"/>
          <w:jc w:val="right"/>
        </w:trPr>
        <w:tc>
          <w:tcPr>
            <w:tcW w:w="1374" w:type="dxa"/>
            <w:noWrap/>
            <w:vAlign w:val="center"/>
            <w:hideMark/>
          </w:tcPr>
          <w:p w14:paraId="555E33F0" w14:textId="16CA57C9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9FB5A21" w14:textId="77777777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T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55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J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1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L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89</w:t>
            </w:r>
          </w:p>
        </w:tc>
        <w:tc>
          <w:tcPr>
            <w:tcW w:w="1405" w:type="dxa"/>
            <w:noWrap/>
            <w:vAlign w:val="center"/>
            <w:hideMark/>
          </w:tcPr>
          <w:p w14:paraId="5ABD5298" w14:textId="6B967C54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2C166A4F" w14:textId="5A7F8BAC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D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31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H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9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K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1</w:t>
            </w:r>
          </w:p>
        </w:tc>
        <w:tc>
          <w:tcPr>
            <w:tcW w:w="1401" w:type="dxa"/>
            <w:noWrap/>
            <w:vAlign w:val="center"/>
            <w:hideMark/>
          </w:tcPr>
          <w:p w14:paraId="72F93169" w14:textId="072CA4B5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CE98BBE" w14:textId="2F2C888E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DF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93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M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43</w:t>
            </w:r>
          </w:p>
        </w:tc>
        <w:tc>
          <w:tcPr>
            <w:tcW w:w="1421" w:type="dxa"/>
            <w:noWrap/>
            <w:vAlign w:val="center"/>
            <w:hideMark/>
          </w:tcPr>
          <w:p w14:paraId="06A2E8F2" w14:textId="56B76B20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32CF3520" w14:textId="77777777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RT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23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U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249</w:t>
            </w:r>
          </w:p>
        </w:tc>
        <w:tc>
          <w:tcPr>
            <w:tcW w:w="1532" w:type="dxa"/>
            <w:gridSpan w:val="2"/>
            <w:noWrap/>
            <w:vAlign w:val="center"/>
            <w:hideMark/>
          </w:tcPr>
          <w:p w14:paraId="5235E2B8" w14:textId="55958D61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8477B5E" w14:textId="77777777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IO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95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P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513</w:t>
            </w:r>
          </w:p>
        </w:tc>
        <w:tc>
          <w:tcPr>
            <w:tcW w:w="1525" w:type="dxa"/>
            <w:gridSpan w:val="3"/>
            <w:vAlign w:val="center"/>
          </w:tcPr>
          <w:p w14:paraId="6954ACC6" w14:textId="655DAB83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07509DC" w14:textId="483797AF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WG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235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M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9</w:t>
            </w:r>
          </w:p>
        </w:tc>
        <w:tc>
          <w:tcPr>
            <w:tcW w:w="1530" w:type="dxa"/>
            <w:gridSpan w:val="3"/>
            <w:vAlign w:val="center"/>
          </w:tcPr>
          <w:p w14:paraId="55082645" w14:textId="5589A24C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34B10DE4" w14:textId="17C301E6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ER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40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M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73</w:t>
            </w:r>
          </w:p>
        </w:tc>
        <w:tc>
          <w:tcPr>
            <w:tcW w:w="1476" w:type="dxa"/>
            <w:gridSpan w:val="2"/>
            <w:vAlign w:val="center"/>
          </w:tcPr>
          <w:p w14:paraId="076EC217" w14:textId="1C24120E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3F18B32A" w14:textId="77777777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L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30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L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1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O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51</w:t>
            </w:r>
          </w:p>
        </w:tc>
        <w:tc>
          <w:tcPr>
            <w:tcW w:w="1424" w:type="dxa"/>
            <w:gridSpan w:val="3"/>
            <w:vAlign w:val="center"/>
          </w:tcPr>
          <w:p w14:paraId="319E1EB0" w14:textId="2ED571C3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A0C03E8" w14:textId="77777777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R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33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K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0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D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35</w:t>
            </w:r>
          </w:p>
        </w:tc>
        <w:tc>
          <w:tcPr>
            <w:tcW w:w="1528" w:type="dxa"/>
            <w:gridSpan w:val="3"/>
            <w:vAlign w:val="center"/>
          </w:tcPr>
          <w:p w14:paraId="59FE9713" w14:textId="4D7A150A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6F68BCC" w14:textId="77777777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T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70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M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1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A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57</w:t>
            </w:r>
          </w:p>
        </w:tc>
      </w:tr>
      <w:tr w:rsidR="000E5751" w:rsidRPr="00F21E71" w14:paraId="3DD07349" w14:textId="77777777" w:rsidTr="000E57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right"/>
        </w:trPr>
        <w:tc>
          <w:tcPr>
            <w:tcW w:w="1374" w:type="dxa"/>
            <w:noWrap/>
            <w:vAlign w:val="center"/>
            <w:hideMark/>
          </w:tcPr>
          <w:p w14:paraId="27AA5BE6" w14:textId="5F85FA3F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4D944B0A" w14:textId="6A1E2863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S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81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K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18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X</w:t>
            </w:r>
          </w:p>
        </w:tc>
        <w:tc>
          <w:tcPr>
            <w:tcW w:w="1405" w:type="dxa"/>
            <w:noWrap/>
            <w:vAlign w:val="center"/>
            <w:hideMark/>
          </w:tcPr>
          <w:p w14:paraId="4D0F9938" w14:textId="31DE2605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6A75EA55" w14:textId="2200552E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Z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49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M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90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Y</w:t>
            </w:r>
          </w:p>
        </w:tc>
        <w:tc>
          <w:tcPr>
            <w:tcW w:w="1401" w:type="dxa"/>
            <w:noWrap/>
            <w:vAlign w:val="center"/>
            <w:hideMark/>
          </w:tcPr>
          <w:p w14:paraId="48ABBBC9" w14:textId="32654D35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F4FDFFD" w14:textId="01D078D1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E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40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N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80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K</w:t>
            </w:r>
          </w:p>
        </w:tc>
        <w:tc>
          <w:tcPr>
            <w:tcW w:w="1421" w:type="dxa"/>
            <w:noWrap/>
            <w:vAlign w:val="center"/>
            <w:hideMark/>
          </w:tcPr>
          <w:p w14:paraId="3650E22D" w14:textId="734FB75A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801962A" w14:textId="77777777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D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19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B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9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L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78</w:t>
            </w:r>
          </w:p>
        </w:tc>
        <w:tc>
          <w:tcPr>
            <w:tcW w:w="1532" w:type="dxa"/>
            <w:gridSpan w:val="2"/>
            <w:noWrap/>
            <w:vAlign w:val="center"/>
            <w:hideMark/>
          </w:tcPr>
          <w:p w14:paraId="4FEA9D7A" w14:textId="5439F460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6A83173" w14:textId="77777777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T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9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K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68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X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09</w:t>
            </w:r>
          </w:p>
        </w:tc>
        <w:tc>
          <w:tcPr>
            <w:tcW w:w="1525" w:type="dxa"/>
            <w:gridSpan w:val="3"/>
            <w:vAlign w:val="center"/>
          </w:tcPr>
          <w:p w14:paraId="2D7E0AB4" w14:textId="4E60EA4E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76D7408" w14:textId="77777777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B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11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J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73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W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2</w:t>
            </w:r>
          </w:p>
        </w:tc>
        <w:tc>
          <w:tcPr>
            <w:tcW w:w="1530" w:type="dxa"/>
            <w:gridSpan w:val="3"/>
            <w:vAlign w:val="center"/>
          </w:tcPr>
          <w:p w14:paraId="1D092C2D" w14:textId="77098D98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03F088F4" w14:textId="77777777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M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70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S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63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W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3</w:t>
            </w:r>
          </w:p>
        </w:tc>
        <w:tc>
          <w:tcPr>
            <w:tcW w:w="1476" w:type="dxa"/>
            <w:gridSpan w:val="2"/>
            <w:vAlign w:val="center"/>
          </w:tcPr>
          <w:p w14:paraId="3DC29A82" w14:textId="448A0990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6DAE4AF6" w14:textId="77777777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U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26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O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5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S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20</w:t>
            </w:r>
          </w:p>
        </w:tc>
        <w:tc>
          <w:tcPr>
            <w:tcW w:w="1424" w:type="dxa"/>
            <w:gridSpan w:val="3"/>
            <w:vAlign w:val="center"/>
          </w:tcPr>
          <w:p w14:paraId="527EA21F" w14:textId="7E9DB133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F1E68AF" w14:textId="77777777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L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15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N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77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R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8</w:t>
            </w:r>
          </w:p>
        </w:tc>
        <w:tc>
          <w:tcPr>
            <w:tcW w:w="1528" w:type="dxa"/>
            <w:gridSpan w:val="3"/>
            <w:vAlign w:val="center"/>
          </w:tcPr>
          <w:p w14:paraId="2CA2F138" w14:textId="02A3F435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020CBD8D" w14:textId="77777777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WU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14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O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595</w:t>
            </w:r>
          </w:p>
        </w:tc>
      </w:tr>
      <w:tr w:rsidR="000E5751" w:rsidRPr="00F21E71" w14:paraId="65D7D6ED" w14:textId="77777777" w:rsidTr="000E5751">
        <w:trPr>
          <w:trHeight w:val="300"/>
          <w:jc w:val="right"/>
        </w:trPr>
        <w:tc>
          <w:tcPr>
            <w:tcW w:w="1374" w:type="dxa"/>
            <w:noWrap/>
            <w:vAlign w:val="center"/>
            <w:hideMark/>
          </w:tcPr>
          <w:p w14:paraId="00E37FAF" w14:textId="66DC4056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32A5FD9E" w14:textId="076D1459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C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71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D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5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H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0</w:t>
            </w:r>
          </w:p>
        </w:tc>
        <w:tc>
          <w:tcPr>
            <w:tcW w:w="1405" w:type="dxa"/>
            <w:noWrap/>
            <w:vAlign w:val="center"/>
            <w:hideMark/>
          </w:tcPr>
          <w:p w14:paraId="24FF7436" w14:textId="2A9D0E18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71A0A7A" w14:textId="1C97D257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U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66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K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6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B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1</w:t>
            </w:r>
          </w:p>
        </w:tc>
        <w:tc>
          <w:tcPr>
            <w:tcW w:w="1401" w:type="dxa"/>
            <w:noWrap/>
            <w:vAlign w:val="center"/>
            <w:hideMark/>
          </w:tcPr>
          <w:p w14:paraId="3D10DE1F" w14:textId="663279F2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4B262DCB" w14:textId="1903D403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W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58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O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4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D</w:t>
            </w:r>
            <w:r w:rsidR="009A224D">
              <w:rPr>
                <w:rFonts w:ascii="Verdana" w:eastAsia="Times New Roman" w:hAnsi="Verdana" w:cs="Times New Roman"/>
                <w:color w:val="000000"/>
              </w:rPr>
              <w:t>1</w:t>
            </w:r>
          </w:p>
        </w:tc>
        <w:tc>
          <w:tcPr>
            <w:tcW w:w="1421" w:type="dxa"/>
            <w:noWrap/>
            <w:vAlign w:val="center"/>
            <w:hideMark/>
          </w:tcPr>
          <w:p w14:paraId="12B7991E" w14:textId="397D20D7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2879DB9B" w14:textId="77777777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S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45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L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6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C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42</w:t>
            </w:r>
          </w:p>
        </w:tc>
        <w:tc>
          <w:tcPr>
            <w:tcW w:w="1532" w:type="dxa"/>
            <w:gridSpan w:val="2"/>
            <w:noWrap/>
            <w:vAlign w:val="center"/>
            <w:hideMark/>
          </w:tcPr>
          <w:p w14:paraId="65EA9CA0" w14:textId="1061AF7A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487A5BA" w14:textId="77777777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X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82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K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3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E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98</w:t>
            </w:r>
          </w:p>
        </w:tc>
        <w:tc>
          <w:tcPr>
            <w:tcW w:w="1525" w:type="dxa"/>
            <w:gridSpan w:val="3"/>
            <w:vAlign w:val="center"/>
          </w:tcPr>
          <w:p w14:paraId="12EDB73A" w14:textId="0E9586DB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449AD9DA" w14:textId="77777777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Q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14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L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1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V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01</w:t>
            </w:r>
          </w:p>
        </w:tc>
        <w:tc>
          <w:tcPr>
            <w:tcW w:w="1530" w:type="dxa"/>
            <w:gridSpan w:val="3"/>
            <w:vAlign w:val="center"/>
          </w:tcPr>
          <w:p w14:paraId="03A4595D" w14:textId="1963477E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304FE1B" w14:textId="77777777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E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12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H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1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V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18</w:t>
            </w:r>
          </w:p>
        </w:tc>
        <w:tc>
          <w:tcPr>
            <w:tcW w:w="1476" w:type="dxa"/>
            <w:gridSpan w:val="2"/>
            <w:vAlign w:val="center"/>
          </w:tcPr>
          <w:p w14:paraId="019529EE" w14:textId="10BA6EA3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27633F3" w14:textId="77777777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T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71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O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3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P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52</w:t>
            </w:r>
          </w:p>
        </w:tc>
        <w:tc>
          <w:tcPr>
            <w:tcW w:w="1424" w:type="dxa"/>
            <w:gridSpan w:val="3"/>
            <w:vAlign w:val="center"/>
          </w:tcPr>
          <w:p w14:paraId="1BB3DCBA" w14:textId="5B333017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E279CA4" w14:textId="77777777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U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54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E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3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K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54</w:t>
            </w:r>
          </w:p>
        </w:tc>
        <w:tc>
          <w:tcPr>
            <w:tcW w:w="1528" w:type="dxa"/>
            <w:gridSpan w:val="3"/>
            <w:vAlign w:val="center"/>
          </w:tcPr>
          <w:p w14:paraId="30B12DF3" w14:textId="55C8CA21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83C8C1C" w14:textId="77777777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B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47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O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4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D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78</w:t>
            </w:r>
          </w:p>
        </w:tc>
      </w:tr>
      <w:tr w:rsidR="000E5751" w:rsidRPr="00F21E71" w14:paraId="23F7B1FF" w14:textId="77777777" w:rsidTr="000E57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right"/>
        </w:trPr>
        <w:tc>
          <w:tcPr>
            <w:tcW w:w="1374" w:type="dxa"/>
            <w:noWrap/>
            <w:vAlign w:val="center"/>
            <w:hideMark/>
          </w:tcPr>
          <w:p w14:paraId="245D2A40" w14:textId="12FF43C9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252A9F29" w14:textId="0514450B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D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33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K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4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L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1</w:t>
            </w:r>
          </w:p>
        </w:tc>
        <w:tc>
          <w:tcPr>
            <w:tcW w:w="1405" w:type="dxa"/>
            <w:noWrap/>
            <w:vAlign w:val="center"/>
            <w:hideMark/>
          </w:tcPr>
          <w:p w14:paraId="6F28AD6D" w14:textId="65D829CB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06921E05" w14:textId="5F0605AA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S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24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H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0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R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9</w:t>
            </w:r>
          </w:p>
        </w:tc>
        <w:tc>
          <w:tcPr>
            <w:tcW w:w="1401" w:type="dxa"/>
            <w:noWrap/>
            <w:vAlign w:val="center"/>
            <w:hideMark/>
          </w:tcPr>
          <w:p w14:paraId="2E965D31" w14:textId="30C83E4B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981DD31" w14:textId="088B31E6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I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47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O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6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W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7</w:t>
            </w:r>
          </w:p>
        </w:tc>
        <w:tc>
          <w:tcPr>
            <w:tcW w:w="1421" w:type="dxa"/>
            <w:noWrap/>
            <w:vAlign w:val="center"/>
            <w:hideMark/>
          </w:tcPr>
          <w:p w14:paraId="660F8A13" w14:textId="0D0A8C28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D30DC9B" w14:textId="42E93B0D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N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99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C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2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Q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5</w:t>
            </w:r>
          </w:p>
        </w:tc>
        <w:tc>
          <w:tcPr>
            <w:tcW w:w="1532" w:type="dxa"/>
            <w:gridSpan w:val="2"/>
            <w:noWrap/>
            <w:vAlign w:val="center"/>
            <w:hideMark/>
          </w:tcPr>
          <w:p w14:paraId="568C211D" w14:textId="68AF83E4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8DF4AA6" w14:textId="77777777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E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28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O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96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I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9</w:t>
            </w:r>
          </w:p>
        </w:tc>
        <w:tc>
          <w:tcPr>
            <w:tcW w:w="1525" w:type="dxa"/>
            <w:gridSpan w:val="3"/>
            <w:vAlign w:val="center"/>
          </w:tcPr>
          <w:p w14:paraId="093F987A" w14:textId="3063A5DC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67C92F73" w14:textId="77777777" w:rsidR="00E0277E" w:rsidRPr="00F21E71" w:rsidRDefault="00BC2D10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TY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31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O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132</w:t>
            </w:r>
          </w:p>
        </w:tc>
        <w:tc>
          <w:tcPr>
            <w:tcW w:w="1530" w:type="dxa"/>
            <w:gridSpan w:val="3"/>
            <w:vAlign w:val="center"/>
          </w:tcPr>
          <w:p w14:paraId="2C2E3249" w14:textId="79DEAF34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034BD664" w14:textId="77777777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SD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688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N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74</w:t>
            </w:r>
          </w:p>
        </w:tc>
        <w:tc>
          <w:tcPr>
            <w:tcW w:w="1476" w:type="dxa"/>
            <w:gridSpan w:val="2"/>
            <w:vAlign w:val="center"/>
          </w:tcPr>
          <w:p w14:paraId="0F6C72D4" w14:textId="6EF44643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4E7DE0D8" w14:textId="77777777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M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79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L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2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R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05</w:t>
            </w:r>
          </w:p>
        </w:tc>
        <w:tc>
          <w:tcPr>
            <w:tcW w:w="1424" w:type="dxa"/>
            <w:gridSpan w:val="3"/>
            <w:vAlign w:val="center"/>
          </w:tcPr>
          <w:p w14:paraId="4E27A74B" w14:textId="2C387998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6249C681" w14:textId="77777777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P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4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O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68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A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62</w:t>
            </w:r>
          </w:p>
        </w:tc>
        <w:tc>
          <w:tcPr>
            <w:tcW w:w="1528" w:type="dxa"/>
            <w:gridSpan w:val="3"/>
            <w:vAlign w:val="center"/>
          </w:tcPr>
          <w:p w14:paraId="43513009" w14:textId="0D9D7C70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CAC95B3" w14:textId="77777777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W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10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N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3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D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63</w:t>
            </w:r>
          </w:p>
        </w:tc>
      </w:tr>
      <w:tr w:rsidR="000E5751" w:rsidRPr="00F21E71" w14:paraId="656884F7" w14:textId="77777777" w:rsidTr="000E5751">
        <w:trPr>
          <w:trHeight w:val="300"/>
          <w:jc w:val="right"/>
        </w:trPr>
        <w:tc>
          <w:tcPr>
            <w:tcW w:w="1374" w:type="dxa"/>
            <w:noWrap/>
            <w:vAlign w:val="center"/>
            <w:hideMark/>
          </w:tcPr>
          <w:p w14:paraId="70743F6D" w14:textId="6DBB7B59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36B236DA" w14:textId="75A97B41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N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28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G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8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E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3</w:t>
            </w:r>
          </w:p>
        </w:tc>
        <w:tc>
          <w:tcPr>
            <w:tcW w:w="1405" w:type="dxa"/>
            <w:noWrap/>
            <w:vAlign w:val="center"/>
            <w:hideMark/>
          </w:tcPr>
          <w:p w14:paraId="6DEF2594" w14:textId="4C77FB0B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0A819D8C" w14:textId="302806C5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Y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6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K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05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S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8</w:t>
            </w:r>
          </w:p>
        </w:tc>
        <w:tc>
          <w:tcPr>
            <w:tcW w:w="1401" w:type="dxa"/>
            <w:noWrap/>
            <w:vAlign w:val="center"/>
            <w:hideMark/>
          </w:tcPr>
          <w:p w14:paraId="2985C439" w14:textId="31E6BCA0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0BC599AC" w14:textId="01EA58AA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T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20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M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3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Z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4</w:t>
            </w:r>
          </w:p>
        </w:tc>
        <w:tc>
          <w:tcPr>
            <w:tcW w:w="1421" w:type="dxa"/>
            <w:noWrap/>
            <w:vAlign w:val="center"/>
            <w:hideMark/>
          </w:tcPr>
          <w:p w14:paraId="36A52298" w14:textId="7BDF019D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82CE327" w14:textId="1658228A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V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43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M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67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O</w:t>
            </w:r>
          </w:p>
        </w:tc>
        <w:tc>
          <w:tcPr>
            <w:tcW w:w="1532" w:type="dxa"/>
            <w:gridSpan w:val="2"/>
            <w:noWrap/>
            <w:vAlign w:val="center"/>
            <w:hideMark/>
          </w:tcPr>
          <w:p w14:paraId="6D134960" w14:textId="354DECC8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7F2CB9B" w14:textId="77777777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X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62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N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3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P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17</w:t>
            </w:r>
          </w:p>
        </w:tc>
        <w:tc>
          <w:tcPr>
            <w:tcW w:w="1525" w:type="dxa"/>
            <w:gridSpan w:val="3"/>
            <w:vAlign w:val="center"/>
          </w:tcPr>
          <w:p w14:paraId="5879CA28" w14:textId="09817B2B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34D39FF" w14:textId="77777777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E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95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K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1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B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40</w:t>
            </w:r>
          </w:p>
        </w:tc>
        <w:tc>
          <w:tcPr>
            <w:tcW w:w="1530" w:type="dxa"/>
            <w:gridSpan w:val="3"/>
            <w:vAlign w:val="center"/>
          </w:tcPr>
          <w:p w14:paraId="54B6C0D4" w14:textId="475ED12D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02107304" w14:textId="77777777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W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90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L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8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A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27</w:t>
            </w:r>
          </w:p>
        </w:tc>
        <w:tc>
          <w:tcPr>
            <w:tcW w:w="1476" w:type="dxa"/>
            <w:gridSpan w:val="2"/>
            <w:vAlign w:val="center"/>
          </w:tcPr>
          <w:p w14:paraId="4C190671" w14:textId="1B8B79CD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718FA69" w14:textId="77777777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O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32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C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9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A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61</w:t>
            </w:r>
          </w:p>
        </w:tc>
        <w:tc>
          <w:tcPr>
            <w:tcW w:w="1424" w:type="dxa"/>
            <w:gridSpan w:val="3"/>
            <w:vAlign w:val="center"/>
          </w:tcPr>
          <w:p w14:paraId="144B8B6D" w14:textId="50CC67C4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3130A30C" w14:textId="77777777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S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34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M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7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R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29</w:t>
            </w:r>
          </w:p>
        </w:tc>
        <w:tc>
          <w:tcPr>
            <w:tcW w:w="1528" w:type="dxa"/>
            <w:gridSpan w:val="3"/>
            <w:vAlign w:val="center"/>
          </w:tcPr>
          <w:p w14:paraId="31EBE405" w14:textId="4CB5B02E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4197536E" w14:textId="77777777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TOD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9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V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3502</w:t>
            </w:r>
          </w:p>
        </w:tc>
      </w:tr>
      <w:tr w:rsidR="000E5751" w:rsidRPr="00F21E71" w14:paraId="701A1904" w14:textId="77777777" w:rsidTr="000E57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right"/>
        </w:trPr>
        <w:tc>
          <w:tcPr>
            <w:tcW w:w="1374" w:type="dxa"/>
            <w:noWrap/>
            <w:vAlign w:val="center"/>
            <w:hideMark/>
          </w:tcPr>
          <w:p w14:paraId="75C1E80C" w14:textId="7134B6B7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2AEFF8EA" w14:textId="4E31C520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lastRenderedPageBreak/>
              <w:t>H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6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N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3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U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10</w:t>
            </w:r>
          </w:p>
        </w:tc>
        <w:tc>
          <w:tcPr>
            <w:tcW w:w="1405" w:type="dxa"/>
            <w:noWrap/>
            <w:vAlign w:val="center"/>
            <w:hideMark/>
          </w:tcPr>
          <w:p w14:paraId="532CF9DB" w14:textId="0E527ACD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F7A2005" w14:textId="0A988BD6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lastRenderedPageBreak/>
              <w:t>O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96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U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5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W</w:t>
            </w:r>
          </w:p>
        </w:tc>
        <w:tc>
          <w:tcPr>
            <w:tcW w:w="1401" w:type="dxa"/>
            <w:noWrap/>
            <w:vAlign w:val="center"/>
            <w:hideMark/>
          </w:tcPr>
          <w:p w14:paraId="0B2B5B60" w14:textId="0D3DC8BE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95D3996" w14:textId="1939432C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lastRenderedPageBreak/>
              <w:t>Q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46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M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8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X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1</w:t>
            </w:r>
          </w:p>
        </w:tc>
        <w:tc>
          <w:tcPr>
            <w:tcW w:w="1421" w:type="dxa"/>
            <w:noWrap/>
            <w:vAlign w:val="center"/>
            <w:hideMark/>
          </w:tcPr>
          <w:p w14:paraId="2876DC73" w14:textId="164AD254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2F40104" w14:textId="44D2ABD4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lastRenderedPageBreak/>
              <w:t>H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13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N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2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D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4</w:t>
            </w:r>
          </w:p>
        </w:tc>
        <w:tc>
          <w:tcPr>
            <w:tcW w:w="1532" w:type="dxa"/>
            <w:gridSpan w:val="2"/>
            <w:noWrap/>
            <w:vAlign w:val="center"/>
            <w:hideMark/>
          </w:tcPr>
          <w:p w14:paraId="15D7DD1C" w14:textId="4F73A7EC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54A28F5" w14:textId="77777777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lastRenderedPageBreak/>
              <w:t>E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2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W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00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T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82</w:t>
            </w:r>
          </w:p>
        </w:tc>
        <w:tc>
          <w:tcPr>
            <w:tcW w:w="1525" w:type="dxa"/>
            <w:gridSpan w:val="3"/>
            <w:vAlign w:val="center"/>
          </w:tcPr>
          <w:p w14:paraId="5911F1CE" w14:textId="22FDE68C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20764B86" w14:textId="77777777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lastRenderedPageBreak/>
              <w:t>O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72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P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3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F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93</w:t>
            </w:r>
          </w:p>
        </w:tc>
        <w:tc>
          <w:tcPr>
            <w:tcW w:w="1530" w:type="dxa"/>
            <w:gridSpan w:val="3"/>
            <w:vAlign w:val="center"/>
          </w:tcPr>
          <w:p w14:paraId="753C056E" w14:textId="01824C39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AA93E2E" w14:textId="77777777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lastRenderedPageBreak/>
              <w:t>S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2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M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72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L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75</w:t>
            </w:r>
          </w:p>
        </w:tc>
        <w:tc>
          <w:tcPr>
            <w:tcW w:w="1476" w:type="dxa"/>
            <w:gridSpan w:val="2"/>
            <w:vAlign w:val="center"/>
          </w:tcPr>
          <w:p w14:paraId="69C32FDE" w14:textId="7EB2E57E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00104A98" w14:textId="77777777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lastRenderedPageBreak/>
              <w:t>Q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53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K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8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F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11</w:t>
            </w:r>
          </w:p>
        </w:tc>
        <w:tc>
          <w:tcPr>
            <w:tcW w:w="1424" w:type="dxa"/>
            <w:gridSpan w:val="3"/>
            <w:vAlign w:val="center"/>
          </w:tcPr>
          <w:p w14:paraId="0C0A4EC3" w14:textId="301B1B38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027C4265" w14:textId="77777777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lastRenderedPageBreak/>
              <w:t>U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76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N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4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S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13</w:t>
            </w:r>
          </w:p>
        </w:tc>
        <w:tc>
          <w:tcPr>
            <w:tcW w:w="1528" w:type="dxa"/>
            <w:gridSpan w:val="3"/>
            <w:vAlign w:val="center"/>
          </w:tcPr>
          <w:p w14:paraId="740BDC9F" w14:textId="1AF00FE2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061BB5CC" w14:textId="77777777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lastRenderedPageBreak/>
              <w:t>F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3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A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960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E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9</w:t>
            </w:r>
          </w:p>
        </w:tc>
      </w:tr>
      <w:tr w:rsidR="000E5751" w:rsidRPr="00F21E71" w14:paraId="600DB9A6" w14:textId="77777777" w:rsidTr="000E5751">
        <w:trPr>
          <w:trHeight w:val="300"/>
          <w:jc w:val="right"/>
        </w:trPr>
        <w:tc>
          <w:tcPr>
            <w:tcW w:w="1374" w:type="dxa"/>
            <w:noWrap/>
            <w:vAlign w:val="center"/>
            <w:hideMark/>
          </w:tcPr>
          <w:p w14:paraId="343E9A5A" w14:textId="069E1118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60B437C0" w14:textId="15C75F7D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U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43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I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5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O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8</w:t>
            </w:r>
          </w:p>
        </w:tc>
        <w:tc>
          <w:tcPr>
            <w:tcW w:w="1405" w:type="dxa"/>
            <w:noWrap/>
            <w:vAlign w:val="center"/>
            <w:hideMark/>
          </w:tcPr>
          <w:p w14:paraId="7CCB9E68" w14:textId="79027DD6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2A88FDEF" w14:textId="1CA7043F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E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11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M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1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X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7</w:t>
            </w:r>
          </w:p>
        </w:tc>
        <w:tc>
          <w:tcPr>
            <w:tcW w:w="1401" w:type="dxa"/>
            <w:noWrap/>
            <w:vAlign w:val="center"/>
            <w:hideMark/>
          </w:tcPr>
          <w:p w14:paraId="648280EE" w14:textId="6FA27CD1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D9912C2" w14:textId="4E5AA374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W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83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V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8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C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0</w:t>
            </w:r>
          </w:p>
        </w:tc>
        <w:tc>
          <w:tcPr>
            <w:tcW w:w="1421" w:type="dxa"/>
            <w:noWrap/>
            <w:vAlign w:val="center"/>
            <w:hideMark/>
          </w:tcPr>
          <w:p w14:paraId="747196AF" w14:textId="479B445A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44AE9B4E" w14:textId="0EE58260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Y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42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K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8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D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1</w:t>
            </w:r>
          </w:p>
        </w:tc>
        <w:tc>
          <w:tcPr>
            <w:tcW w:w="1532" w:type="dxa"/>
            <w:gridSpan w:val="2"/>
            <w:noWrap/>
            <w:vAlign w:val="center"/>
            <w:hideMark/>
          </w:tcPr>
          <w:p w14:paraId="7988D02E" w14:textId="2A9A163A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0A7748B" w14:textId="77777777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W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80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T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9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I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04</w:t>
            </w:r>
          </w:p>
        </w:tc>
        <w:tc>
          <w:tcPr>
            <w:tcW w:w="1525" w:type="dxa"/>
            <w:gridSpan w:val="3"/>
            <w:vAlign w:val="center"/>
          </w:tcPr>
          <w:p w14:paraId="032EA77B" w14:textId="74536743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2FDBC8E4" w14:textId="77777777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P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87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K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9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X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86</w:t>
            </w:r>
          </w:p>
        </w:tc>
        <w:tc>
          <w:tcPr>
            <w:tcW w:w="1530" w:type="dxa"/>
            <w:gridSpan w:val="3"/>
            <w:vAlign w:val="center"/>
          </w:tcPr>
          <w:p w14:paraId="1DB696F1" w14:textId="3EAD7E62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00C96A4E" w14:textId="77777777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R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89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K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1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B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03</w:t>
            </w:r>
          </w:p>
        </w:tc>
        <w:tc>
          <w:tcPr>
            <w:tcW w:w="1476" w:type="dxa"/>
            <w:gridSpan w:val="2"/>
            <w:vAlign w:val="center"/>
          </w:tcPr>
          <w:p w14:paraId="49FFE224" w14:textId="20D657FC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8935492" w14:textId="77777777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Q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81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C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9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L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82</w:t>
            </w:r>
          </w:p>
        </w:tc>
        <w:tc>
          <w:tcPr>
            <w:tcW w:w="1424" w:type="dxa"/>
            <w:gridSpan w:val="3"/>
            <w:vAlign w:val="center"/>
          </w:tcPr>
          <w:p w14:paraId="47205402" w14:textId="59FA24FA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3E43AB04" w14:textId="77777777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U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59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Z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4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C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71</w:t>
            </w:r>
          </w:p>
        </w:tc>
        <w:tc>
          <w:tcPr>
            <w:tcW w:w="1528" w:type="dxa"/>
            <w:gridSpan w:val="3"/>
            <w:vAlign w:val="center"/>
          </w:tcPr>
          <w:p w14:paraId="45048D92" w14:textId="6C698121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AB80110" w14:textId="77777777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M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93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B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3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R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02</w:t>
            </w:r>
          </w:p>
        </w:tc>
      </w:tr>
      <w:tr w:rsidR="000E5751" w:rsidRPr="00F21E71" w14:paraId="729B55E5" w14:textId="77777777" w:rsidTr="000E57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right"/>
        </w:trPr>
        <w:tc>
          <w:tcPr>
            <w:tcW w:w="1374" w:type="dxa"/>
            <w:noWrap/>
            <w:vAlign w:val="center"/>
          </w:tcPr>
          <w:p w14:paraId="0997F24B" w14:textId="77777777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405" w:type="dxa"/>
            <w:noWrap/>
            <w:vAlign w:val="center"/>
          </w:tcPr>
          <w:p w14:paraId="2536EAAF" w14:textId="77777777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401" w:type="dxa"/>
            <w:noWrap/>
            <w:vAlign w:val="center"/>
          </w:tcPr>
          <w:p w14:paraId="46D60155" w14:textId="77777777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421" w:type="dxa"/>
            <w:noWrap/>
            <w:vAlign w:val="center"/>
          </w:tcPr>
          <w:p w14:paraId="1AFDF7D7" w14:textId="77777777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32" w:type="dxa"/>
            <w:gridSpan w:val="2"/>
            <w:noWrap/>
            <w:vAlign w:val="center"/>
          </w:tcPr>
          <w:p w14:paraId="1C19C468" w14:textId="77777777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25" w:type="dxa"/>
            <w:gridSpan w:val="3"/>
            <w:vAlign w:val="center"/>
          </w:tcPr>
          <w:p w14:paraId="23908055" w14:textId="268BC7ED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997F958" w14:textId="77777777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U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24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O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4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P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22</w:t>
            </w:r>
          </w:p>
        </w:tc>
        <w:tc>
          <w:tcPr>
            <w:tcW w:w="1530" w:type="dxa"/>
            <w:gridSpan w:val="3"/>
            <w:vAlign w:val="center"/>
          </w:tcPr>
          <w:p w14:paraId="56459536" w14:textId="5B81892A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467A165A" w14:textId="77777777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R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72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Y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6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I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46</w:t>
            </w:r>
          </w:p>
        </w:tc>
        <w:tc>
          <w:tcPr>
            <w:tcW w:w="1476" w:type="dxa"/>
            <w:gridSpan w:val="2"/>
            <w:vAlign w:val="center"/>
          </w:tcPr>
          <w:p w14:paraId="54B85D73" w14:textId="137807B2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3FE5EE0D" w14:textId="77777777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C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7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B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55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M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53</w:t>
            </w:r>
          </w:p>
        </w:tc>
        <w:tc>
          <w:tcPr>
            <w:tcW w:w="1424" w:type="dxa"/>
            <w:gridSpan w:val="3"/>
            <w:vAlign w:val="center"/>
          </w:tcPr>
          <w:p w14:paraId="72EA4A6D" w14:textId="7ECBFFAB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21363268" w14:textId="77777777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E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6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L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4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N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909</w:t>
            </w:r>
          </w:p>
        </w:tc>
        <w:tc>
          <w:tcPr>
            <w:tcW w:w="1528" w:type="dxa"/>
            <w:gridSpan w:val="3"/>
            <w:vAlign w:val="center"/>
          </w:tcPr>
          <w:p w14:paraId="37388E88" w14:textId="731C3250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0FC0CD94" w14:textId="77777777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W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8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Q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26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U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04</w:t>
            </w:r>
          </w:p>
        </w:tc>
      </w:tr>
      <w:tr w:rsidR="000E5751" w:rsidRPr="00F21E71" w14:paraId="4D43AC26" w14:textId="77777777" w:rsidTr="000E5751">
        <w:trPr>
          <w:trHeight w:val="300"/>
          <w:jc w:val="right"/>
        </w:trPr>
        <w:tc>
          <w:tcPr>
            <w:tcW w:w="1374" w:type="dxa"/>
            <w:noWrap/>
            <w:vAlign w:val="center"/>
          </w:tcPr>
          <w:p w14:paraId="4C3B15B2" w14:textId="77777777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R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54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Y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7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I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08</w:t>
            </w:r>
          </w:p>
        </w:tc>
        <w:tc>
          <w:tcPr>
            <w:tcW w:w="1405" w:type="dxa"/>
            <w:noWrap/>
            <w:vAlign w:val="center"/>
          </w:tcPr>
          <w:p w14:paraId="11BC2FE6" w14:textId="1BC3162F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B86430C" w14:textId="64C12C92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S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3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N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84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L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2</w:t>
            </w:r>
          </w:p>
        </w:tc>
        <w:tc>
          <w:tcPr>
            <w:tcW w:w="1401" w:type="dxa"/>
            <w:noWrap/>
            <w:vAlign w:val="center"/>
          </w:tcPr>
          <w:p w14:paraId="68C721E9" w14:textId="2636CAF0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3A6CDFE8" w14:textId="77777777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R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5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J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09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L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70</w:t>
            </w:r>
          </w:p>
        </w:tc>
        <w:tc>
          <w:tcPr>
            <w:tcW w:w="1421" w:type="dxa"/>
            <w:noWrap/>
            <w:vAlign w:val="center"/>
          </w:tcPr>
          <w:p w14:paraId="7DD68F35" w14:textId="1F142611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2B40F2D8" w14:textId="61D7BB13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Y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31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M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83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Z</w:t>
            </w:r>
          </w:p>
        </w:tc>
        <w:tc>
          <w:tcPr>
            <w:tcW w:w="1532" w:type="dxa"/>
            <w:gridSpan w:val="2"/>
            <w:noWrap/>
            <w:vAlign w:val="center"/>
          </w:tcPr>
          <w:p w14:paraId="75B1156B" w14:textId="63051B96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258F989E" w14:textId="40885877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Q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45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N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28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S</w:t>
            </w:r>
          </w:p>
        </w:tc>
        <w:tc>
          <w:tcPr>
            <w:tcW w:w="1422" w:type="dxa"/>
            <w:vAlign w:val="center"/>
          </w:tcPr>
          <w:p w14:paraId="10DEAADC" w14:textId="56003949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494D7C02" w14:textId="77777777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V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71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N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0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U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84</w:t>
            </w:r>
          </w:p>
        </w:tc>
        <w:tc>
          <w:tcPr>
            <w:tcW w:w="1422" w:type="dxa"/>
            <w:gridSpan w:val="3"/>
            <w:vAlign w:val="center"/>
          </w:tcPr>
          <w:p w14:paraId="3C9B3A82" w14:textId="61A27FA8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2A2068A4" w14:textId="77777777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E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7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T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88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O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82</w:t>
            </w:r>
          </w:p>
        </w:tc>
        <w:tc>
          <w:tcPr>
            <w:tcW w:w="1484" w:type="dxa"/>
            <w:gridSpan w:val="3"/>
            <w:vAlign w:val="center"/>
          </w:tcPr>
          <w:p w14:paraId="385B2622" w14:textId="32083D94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BD2B5EE" w14:textId="77777777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A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6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B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50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N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70</w:t>
            </w:r>
          </w:p>
        </w:tc>
        <w:tc>
          <w:tcPr>
            <w:tcW w:w="1905" w:type="dxa"/>
            <w:gridSpan w:val="5"/>
            <w:vAlign w:val="center"/>
          </w:tcPr>
          <w:p w14:paraId="7D9A1B30" w14:textId="012F1FAD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C11F554" w14:textId="2C30A02B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S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54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C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4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F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9</w:t>
            </w:r>
          </w:p>
        </w:tc>
        <w:tc>
          <w:tcPr>
            <w:tcW w:w="1250" w:type="dxa"/>
            <w:gridSpan w:val="2"/>
            <w:vAlign w:val="center"/>
          </w:tcPr>
          <w:p w14:paraId="77FD58C6" w14:textId="77777777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0E5751" w:rsidRPr="00F21E71" w14:paraId="5A8DD75A" w14:textId="77777777" w:rsidTr="000E5751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9" w:type="dxa"/>
          <w:trHeight w:val="300"/>
          <w:jc w:val="right"/>
        </w:trPr>
        <w:tc>
          <w:tcPr>
            <w:tcW w:w="1374" w:type="dxa"/>
            <w:noWrap/>
            <w:vAlign w:val="center"/>
          </w:tcPr>
          <w:p w14:paraId="38301056" w14:textId="07DED936" w:rsidR="000E5751" w:rsidRPr="00F21E71" w:rsidRDefault="000E5751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26EF879D" w14:textId="607D6A69" w:rsidR="000E5751" w:rsidRPr="00F21E71" w:rsidRDefault="000E5751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B90N9T2</w:t>
            </w:r>
          </w:p>
        </w:tc>
        <w:tc>
          <w:tcPr>
            <w:tcW w:w="1405" w:type="dxa"/>
            <w:noWrap/>
            <w:vAlign w:val="center"/>
          </w:tcPr>
          <w:p w14:paraId="4E3259BE" w14:textId="0B3FAA4A" w:rsidR="000E5751" w:rsidRPr="00F21E71" w:rsidRDefault="000E5751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CA9A157" w14:textId="46682159" w:rsidR="000E5751" w:rsidRPr="00F21E71" w:rsidRDefault="000E5751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T35M99Z</w:t>
            </w:r>
          </w:p>
        </w:tc>
        <w:tc>
          <w:tcPr>
            <w:tcW w:w="1401" w:type="dxa"/>
            <w:noWrap/>
            <w:vAlign w:val="center"/>
          </w:tcPr>
          <w:p w14:paraId="129F8636" w14:textId="2474844E" w:rsidR="000E5751" w:rsidRPr="00F21E71" w:rsidRDefault="000E5751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0CEC85FC" w14:textId="23D4400E" w:rsidR="000E5751" w:rsidRPr="00F21E71" w:rsidRDefault="000E5751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W20V4K7</w:t>
            </w:r>
          </w:p>
        </w:tc>
        <w:tc>
          <w:tcPr>
            <w:tcW w:w="1421" w:type="dxa"/>
            <w:noWrap/>
            <w:vAlign w:val="center"/>
          </w:tcPr>
          <w:p w14:paraId="68DCC925" w14:textId="25047500" w:rsidR="000E5751" w:rsidRPr="00F21E71" w:rsidRDefault="000E5751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91D7DE9" w14:textId="77777777" w:rsidR="000E5751" w:rsidRPr="00F21E71" w:rsidRDefault="000E5751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K42L15L6</w:t>
            </w:r>
          </w:p>
        </w:tc>
        <w:tc>
          <w:tcPr>
            <w:tcW w:w="1532" w:type="dxa"/>
            <w:gridSpan w:val="2"/>
            <w:noWrap/>
            <w:vAlign w:val="center"/>
          </w:tcPr>
          <w:p w14:paraId="7B743BF1" w14:textId="370935DD" w:rsidR="000E5751" w:rsidRPr="00F21E71" w:rsidRDefault="000E5751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352C86C3" w14:textId="77777777" w:rsidR="000E5751" w:rsidRPr="00F21E71" w:rsidRDefault="000E5751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U95I0D88</w:t>
            </w:r>
          </w:p>
        </w:tc>
        <w:tc>
          <w:tcPr>
            <w:tcW w:w="1500" w:type="dxa"/>
            <w:gridSpan w:val="2"/>
            <w:vAlign w:val="center"/>
          </w:tcPr>
          <w:p w14:paraId="083AA436" w14:textId="77642B99" w:rsidR="000E5751" w:rsidRPr="00F21E71" w:rsidRDefault="000E5751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4CBA5607" w14:textId="20AA2211" w:rsidR="000E5751" w:rsidRPr="00F21E71" w:rsidRDefault="000E5751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R75M0Z1</w:t>
            </w:r>
          </w:p>
        </w:tc>
        <w:tc>
          <w:tcPr>
            <w:tcW w:w="1434" w:type="dxa"/>
            <w:gridSpan w:val="3"/>
            <w:vAlign w:val="center"/>
          </w:tcPr>
          <w:p w14:paraId="23831D0B" w14:textId="58E979AD" w:rsidR="000E5751" w:rsidRPr="00F21E71" w:rsidRDefault="000E5751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7FDE1F2" w14:textId="63B0E43C" w:rsidR="000E5751" w:rsidRPr="00F21E71" w:rsidRDefault="000E5751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W51F7M4</w:t>
            </w:r>
          </w:p>
        </w:tc>
        <w:tc>
          <w:tcPr>
            <w:tcW w:w="1609" w:type="dxa"/>
            <w:gridSpan w:val="4"/>
            <w:vAlign w:val="center"/>
          </w:tcPr>
          <w:p w14:paraId="61D1EE88" w14:textId="0FEDCDAC" w:rsidR="000E5751" w:rsidRPr="00F21E71" w:rsidRDefault="000E5751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4DB8CDB8" w14:textId="77777777" w:rsidR="000E5751" w:rsidRPr="00F21E71" w:rsidRDefault="000E5751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Y84K7S80</w:t>
            </w:r>
          </w:p>
        </w:tc>
        <w:tc>
          <w:tcPr>
            <w:tcW w:w="1392" w:type="dxa"/>
            <w:vAlign w:val="center"/>
          </w:tcPr>
          <w:p w14:paraId="45B8DE6A" w14:textId="30F80193" w:rsidR="000E5751" w:rsidRPr="00F21E71" w:rsidRDefault="000E5751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603968CA" w14:textId="77777777" w:rsidR="000E5751" w:rsidRPr="00F21E71" w:rsidRDefault="000E5751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P38L5B45</w:t>
            </w:r>
          </w:p>
        </w:tc>
        <w:tc>
          <w:tcPr>
            <w:tcW w:w="1529" w:type="dxa"/>
            <w:gridSpan w:val="3"/>
            <w:vAlign w:val="center"/>
          </w:tcPr>
          <w:p w14:paraId="1575F6E3" w14:textId="35611FD2" w:rsidR="000E5751" w:rsidRPr="00F21E71" w:rsidRDefault="000E5751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698D0C59" w14:textId="77777777" w:rsidR="000E5751" w:rsidRPr="00F21E71" w:rsidRDefault="000E5751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Y66B5M54</w:t>
            </w:r>
          </w:p>
        </w:tc>
      </w:tr>
      <w:tr w:rsidR="000E5751" w:rsidRPr="00F21E71" w14:paraId="1983BAF9" w14:textId="77777777" w:rsidTr="000E5751">
        <w:trPr>
          <w:gridAfter w:val="11"/>
          <w:wAfter w:w="5958" w:type="dxa"/>
          <w:trHeight w:val="300"/>
          <w:jc w:val="right"/>
        </w:trPr>
        <w:tc>
          <w:tcPr>
            <w:tcW w:w="1374" w:type="dxa"/>
            <w:vAlign w:val="center"/>
          </w:tcPr>
          <w:p w14:paraId="0AA85E5F" w14:textId="1430B707" w:rsidR="000E5751" w:rsidRPr="00F21E71" w:rsidRDefault="000E5751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Z45L9R54</w:t>
            </w:r>
          </w:p>
        </w:tc>
        <w:tc>
          <w:tcPr>
            <w:tcW w:w="1405" w:type="dxa"/>
            <w:noWrap/>
            <w:vAlign w:val="center"/>
          </w:tcPr>
          <w:p w14:paraId="0E8B8039" w14:textId="4CB841F2" w:rsidR="000E5751" w:rsidRPr="00F21E71" w:rsidRDefault="000E5751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8C2CD19" w14:textId="77777777" w:rsidR="000E5751" w:rsidRPr="00F21E71" w:rsidRDefault="000E5751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K26L7H51</w:t>
            </w:r>
          </w:p>
        </w:tc>
        <w:tc>
          <w:tcPr>
            <w:tcW w:w="1401" w:type="dxa"/>
            <w:noWrap/>
            <w:vAlign w:val="center"/>
          </w:tcPr>
          <w:p w14:paraId="0442E904" w14:textId="53C6B07D" w:rsidR="000E5751" w:rsidRPr="00F21E71" w:rsidRDefault="000E5751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5F1E305" w14:textId="77777777" w:rsidR="000E5751" w:rsidRPr="00F21E71" w:rsidRDefault="000E5751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C81B4O55</w:t>
            </w:r>
          </w:p>
        </w:tc>
        <w:tc>
          <w:tcPr>
            <w:tcW w:w="1421" w:type="dxa"/>
            <w:noWrap/>
            <w:vAlign w:val="center"/>
          </w:tcPr>
          <w:p w14:paraId="7B9F02DE" w14:textId="086D8182" w:rsidR="000E5751" w:rsidRPr="00F21E71" w:rsidRDefault="000E5751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E3DE680" w14:textId="77777777" w:rsidR="000E5751" w:rsidRPr="00F21E71" w:rsidRDefault="000E5751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Y13O0S71</w:t>
            </w:r>
          </w:p>
        </w:tc>
        <w:tc>
          <w:tcPr>
            <w:tcW w:w="1386" w:type="dxa"/>
            <w:noWrap/>
            <w:vAlign w:val="center"/>
          </w:tcPr>
          <w:p w14:paraId="47C08D0C" w14:textId="6C0E0063" w:rsidR="000E5751" w:rsidRPr="00F21E71" w:rsidRDefault="000E5751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40EFE950" w14:textId="5D7EC74E" w:rsidR="000E5751" w:rsidRPr="00F21E71" w:rsidRDefault="000E5751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S6M70K4</w:t>
            </w:r>
          </w:p>
        </w:tc>
        <w:tc>
          <w:tcPr>
            <w:tcW w:w="1671" w:type="dxa"/>
            <w:gridSpan w:val="4"/>
            <w:noWrap/>
            <w:vAlign w:val="center"/>
          </w:tcPr>
          <w:p w14:paraId="4ED687BD" w14:textId="7031BD97" w:rsidR="000E5751" w:rsidRPr="00F21E71" w:rsidRDefault="000E5751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7224A29" w14:textId="77777777" w:rsidR="000E5751" w:rsidRPr="00F21E71" w:rsidRDefault="000E5751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A4B4C196</w:t>
            </w:r>
          </w:p>
        </w:tc>
      </w:tr>
      <w:tr w:rsidR="000E5751" w:rsidRPr="00F21E71" w14:paraId="338ED9A5" w14:textId="77777777" w:rsidTr="000E5751">
        <w:trPr>
          <w:gridAfter w:val="14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7483" w:type="dxa"/>
          <w:trHeight w:val="300"/>
          <w:jc w:val="right"/>
        </w:trPr>
        <w:tc>
          <w:tcPr>
            <w:tcW w:w="1374" w:type="dxa"/>
            <w:noWrap/>
            <w:vAlign w:val="center"/>
          </w:tcPr>
          <w:p w14:paraId="6DA89F26" w14:textId="3F432BCA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8EE5396" w14:textId="77777777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D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56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E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8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F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95</w:t>
            </w:r>
          </w:p>
        </w:tc>
        <w:tc>
          <w:tcPr>
            <w:tcW w:w="1405" w:type="dxa"/>
            <w:noWrap/>
            <w:vAlign w:val="center"/>
          </w:tcPr>
          <w:p w14:paraId="6A099927" w14:textId="0EF3A772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0D454A28" w14:textId="77777777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G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38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H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4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I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28</w:t>
            </w:r>
          </w:p>
        </w:tc>
        <w:tc>
          <w:tcPr>
            <w:tcW w:w="1401" w:type="dxa"/>
            <w:noWrap/>
            <w:vAlign w:val="center"/>
          </w:tcPr>
          <w:p w14:paraId="363AA3F8" w14:textId="346B89B2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02B126DB" w14:textId="77777777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J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3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K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55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L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59</w:t>
            </w:r>
          </w:p>
        </w:tc>
        <w:tc>
          <w:tcPr>
            <w:tcW w:w="1421" w:type="dxa"/>
            <w:noWrap/>
            <w:vAlign w:val="center"/>
          </w:tcPr>
          <w:p w14:paraId="612C5727" w14:textId="1C8E3DDE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D186AD4" w14:textId="2BEA4A3B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M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49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N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52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O</w:t>
            </w:r>
          </w:p>
        </w:tc>
        <w:tc>
          <w:tcPr>
            <w:tcW w:w="1532" w:type="dxa"/>
            <w:gridSpan w:val="2"/>
            <w:noWrap/>
            <w:vAlign w:val="center"/>
          </w:tcPr>
          <w:p w14:paraId="2CC73AEE" w14:textId="17E83D13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22C964C" w14:textId="77777777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P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57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O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59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Y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7</w:t>
            </w:r>
          </w:p>
        </w:tc>
      </w:tr>
      <w:tr w:rsidR="000E5751" w:rsidRPr="00F21E71" w14:paraId="4676B8FE" w14:textId="77777777" w:rsidTr="000E5751">
        <w:trPr>
          <w:gridAfter w:val="14"/>
          <w:wAfter w:w="7483" w:type="dxa"/>
          <w:trHeight w:val="300"/>
          <w:jc w:val="right"/>
        </w:trPr>
        <w:tc>
          <w:tcPr>
            <w:tcW w:w="1374" w:type="dxa"/>
            <w:noWrap/>
            <w:vAlign w:val="center"/>
          </w:tcPr>
          <w:p w14:paraId="0A40687C" w14:textId="437BCA0F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63F512D8" w14:textId="51E08C9A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Q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7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R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65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S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7</w:t>
            </w:r>
          </w:p>
        </w:tc>
        <w:tc>
          <w:tcPr>
            <w:tcW w:w="1405" w:type="dxa"/>
            <w:noWrap/>
            <w:vAlign w:val="center"/>
          </w:tcPr>
          <w:p w14:paraId="4BE0D258" w14:textId="7F037836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0AF246B3" w14:textId="77777777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T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97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U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2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V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97</w:t>
            </w:r>
          </w:p>
        </w:tc>
        <w:tc>
          <w:tcPr>
            <w:tcW w:w="1401" w:type="dxa"/>
            <w:noWrap/>
            <w:vAlign w:val="center"/>
          </w:tcPr>
          <w:p w14:paraId="0B8EF482" w14:textId="4327BCDB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0646CA8A" w14:textId="562E863C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W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2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X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07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Y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1</w:t>
            </w:r>
          </w:p>
        </w:tc>
        <w:tc>
          <w:tcPr>
            <w:tcW w:w="1421" w:type="dxa"/>
            <w:noWrap/>
            <w:vAlign w:val="center"/>
          </w:tcPr>
          <w:p w14:paraId="64D4C328" w14:textId="66850688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14FCA1E" w14:textId="77777777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Z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26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A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2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B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48</w:t>
            </w:r>
          </w:p>
        </w:tc>
        <w:tc>
          <w:tcPr>
            <w:tcW w:w="1532" w:type="dxa"/>
            <w:gridSpan w:val="2"/>
            <w:noWrap/>
            <w:vAlign w:val="center"/>
          </w:tcPr>
          <w:p w14:paraId="7D09D303" w14:textId="18587B9B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CF10C6D" w14:textId="77777777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C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91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N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7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H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46</w:t>
            </w:r>
          </w:p>
        </w:tc>
      </w:tr>
      <w:tr w:rsidR="000E5751" w:rsidRPr="00F21E71" w14:paraId="5B8EA450" w14:textId="77777777" w:rsidTr="000E5751">
        <w:trPr>
          <w:gridAfter w:val="14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7483" w:type="dxa"/>
          <w:trHeight w:val="300"/>
          <w:jc w:val="right"/>
        </w:trPr>
        <w:tc>
          <w:tcPr>
            <w:tcW w:w="1374" w:type="dxa"/>
            <w:noWrap/>
            <w:vAlign w:val="center"/>
          </w:tcPr>
          <w:p w14:paraId="53A3CACE" w14:textId="158AA7E0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4DA81534" w14:textId="77777777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R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96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I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8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P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73</w:t>
            </w:r>
          </w:p>
        </w:tc>
        <w:tc>
          <w:tcPr>
            <w:tcW w:w="1405" w:type="dxa"/>
            <w:noWrap/>
            <w:vAlign w:val="center"/>
          </w:tcPr>
          <w:p w14:paraId="444259F6" w14:textId="0357098E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408205B0" w14:textId="2E7EE3DC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M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83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K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9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D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0</w:t>
            </w:r>
          </w:p>
        </w:tc>
        <w:tc>
          <w:tcPr>
            <w:tcW w:w="1401" w:type="dxa"/>
            <w:noWrap/>
            <w:vAlign w:val="center"/>
          </w:tcPr>
          <w:p w14:paraId="57210A2D" w14:textId="3D164382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29904700" w14:textId="77777777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X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70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L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9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P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09</w:t>
            </w:r>
          </w:p>
        </w:tc>
        <w:tc>
          <w:tcPr>
            <w:tcW w:w="1421" w:type="dxa"/>
            <w:noWrap/>
            <w:vAlign w:val="center"/>
          </w:tcPr>
          <w:p w14:paraId="1F009EFF" w14:textId="1A28B18A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5E067DD" w14:textId="77777777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Y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83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I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5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P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26</w:t>
            </w:r>
          </w:p>
        </w:tc>
        <w:tc>
          <w:tcPr>
            <w:tcW w:w="1532" w:type="dxa"/>
            <w:gridSpan w:val="2"/>
            <w:noWrap/>
            <w:vAlign w:val="center"/>
          </w:tcPr>
          <w:p w14:paraId="3CFD7136" w14:textId="262FB069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61ECFC0F" w14:textId="77777777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K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98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L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7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X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14</w:t>
            </w:r>
          </w:p>
        </w:tc>
      </w:tr>
      <w:tr w:rsidR="000E5751" w:rsidRPr="00F21E71" w14:paraId="193C33ED" w14:textId="77777777" w:rsidTr="000E5751">
        <w:trPr>
          <w:gridAfter w:val="14"/>
          <w:wAfter w:w="7483" w:type="dxa"/>
          <w:trHeight w:val="300"/>
          <w:jc w:val="right"/>
        </w:trPr>
        <w:tc>
          <w:tcPr>
            <w:tcW w:w="1374" w:type="dxa"/>
            <w:noWrap/>
            <w:vAlign w:val="center"/>
          </w:tcPr>
          <w:p w14:paraId="0A427B3D" w14:textId="0E8F653E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337E9566" w14:textId="77777777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U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56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O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8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I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65</w:t>
            </w:r>
          </w:p>
        </w:tc>
        <w:tc>
          <w:tcPr>
            <w:tcW w:w="1405" w:type="dxa"/>
            <w:noWrap/>
            <w:vAlign w:val="center"/>
          </w:tcPr>
          <w:p w14:paraId="1A36336A" w14:textId="2E2BBEBC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2C5F1651" w14:textId="77777777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P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50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U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6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O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15</w:t>
            </w:r>
          </w:p>
        </w:tc>
        <w:tc>
          <w:tcPr>
            <w:tcW w:w="1401" w:type="dxa"/>
            <w:noWrap/>
            <w:vAlign w:val="center"/>
          </w:tcPr>
          <w:p w14:paraId="56E7ECBA" w14:textId="5F410983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A718A78" w14:textId="77777777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O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30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P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6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T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15</w:t>
            </w:r>
          </w:p>
        </w:tc>
        <w:tc>
          <w:tcPr>
            <w:tcW w:w="1421" w:type="dxa"/>
            <w:noWrap/>
            <w:vAlign w:val="center"/>
          </w:tcPr>
          <w:p w14:paraId="10D9CA7B" w14:textId="5D16D0E9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0E397C98" w14:textId="77777777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R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33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L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1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W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42</w:t>
            </w:r>
          </w:p>
        </w:tc>
        <w:tc>
          <w:tcPr>
            <w:tcW w:w="1532" w:type="dxa"/>
            <w:gridSpan w:val="2"/>
            <w:noWrap/>
            <w:vAlign w:val="center"/>
          </w:tcPr>
          <w:p w14:paraId="4E6D97A1" w14:textId="4F59712E" w:rsidR="00E0277E" w:rsidRPr="00F21E71" w:rsidRDefault="00E0277E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D5ECF1B" w14:textId="77777777" w:rsidR="00E0277E" w:rsidRPr="00F21E71" w:rsidRDefault="00BA77B3" w:rsidP="00F21E71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1E71">
              <w:rPr>
                <w:rFonts w:ascii="Verdana" w:eastAsia="Times New Roman" w:hAnsi="Verdana" w:cs="Times New Roman"/>
                <w:color w:val="000000"/>
              </w:rPr>
              <w:t>Q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50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K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9</w:t>
            </w:r>
            <w:r w:rsidRPr="00F21E71">
              <w:rPr>
                <w:rFonts w:ascii="Verdana" w:eastAsia="Times New Roman" w:hAnsi="Verdana" w:cs="Times New Roman"/>
                <w:color w:val="000000"/>
              </w:rPr>
              <w:t>X</w:t>
            </w:r>
            <w:r w:rsidR="00E0277E" w:rsidRPr="00F21E71">
              <w:rPr>
                <w:rFonts w:ascii="Verdana" w:eastAsia="Times New Roman" w:hAnsi="Verdana" w:cs="Times New Roman"/>
                <w:color w:val="000000"/>
              </w:rPr>
              <w:t>05</w:t>
            </w:r>
          </w:p>
        </w:tc>
      </w:tr>
    </w:tbl>
    <w:p w14:paraId="35A0BAE7" w14:textId="77777777" w:rsidR="00B5320D" w:rsidRDefault="00B5320D"/>
    <w:sectPr w:rsidR="00B5320D" w:rsidSect="00BC2D10">
      <w:headerReference w:type="default" r:id="rId6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1B9F2D" w14:textId="77777777" w:rsidR="00945A87" w:rsidRDefault="00945A87" w:rsidP="005F3A76">
      <w:pPr>
        <w:spacing w:after="0" w:line="240" w:lineRule="auto"/>
      </w:pPr>
      <w:r>
        <w:separator/>
      </w:r>
    </w:p>
  </w:endnote>
  <w:endnote w:type="continuationSeparator" w:id="0">
    <w:p w14:paraId="49321308" w14:textId="77777777" w:rsidR="00945A87" w:rsidRDefault="00945A87" w:rsidP="005F3A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2358A9" w14:textId="77777777" w:rsidR="00945A87" w:rsidRDefault="00945A87" w:rsidP="005F3A76">
      <w:pPr>
        <w:spacing w:after="0" w:line="240" w:lineRule="auto"/>
      </w:pPr>
      <w:r>
        <w:separator/>
      </w:r>
    </w:p>
  </w:footnote>
  <w:footnote w:type="continuationSeparator" w:id="0">
    <w:p w14:paraId="6257E320" w14:textId="77777777" w:rsidR="00945A87" w:rsidRDefault="00945A87" w:rsidP="005F3A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418728" w14:textId="7E317820" w:rsidR="005F3A76" w:rsidRPr="00262F41" w:rsidRDefault="005F3A76" w:rsidP="00F21E71">
    <w:pPr>
      <w:pStyle w:val="Header"/>
      <w:jc w:val="both"/>
      <w:rPr>
        <w:sz w:val="28"/>
        <w:szCs w:val="28"/>
      </w:rPr>
    </w:pPr>
    <w:r w:rsidRPr="00262F41">
      <w:rPr>
        <w:sz w:val="28"/>
        <w:szCs w:val="28"/>
      </w:rPr>
      <w:t xml:space="preserve">RANDOM NUMBER SETS FOR Taking Control PASSWORDS --------- </w:t>
    </w:r>
    <w:r w:rsidR="003E45E5">
      <w:rPr>
        <w:sz w:val="28"/>
        <w:szCs w:val="28"/>
      </w:rPr>
      <w:t>Cross</w:t>
    </w:r>
    <w:r w:rsidR="00F21E71">
      <w:rPr>
        <w:sz w:val="28"/>
        <w:szCs w:val="28"/>
      </w:rPr>
      <w:t xml:space="preserve"> </w:t>
    </w:r>
    <w:r w:rsidR="003E45E5">
      <w:rPr>
        <w:sz w:val="28"/>
        <w:szCs w:val="28"/>
      </w:rPr>
      <w:t xml:space="preserve">Out </w:t>
    </w:r>
    <w:r w:rsidRPr="00262F41">
      <w:rPr>
        <w:sz w:val="28"/>
        <w:szCs w:val="28"/>
      </w:rPr>
      <w:t>the set after selection for use</w:t>
    </w:r>
    <w:r w:rsidR="004A27DC" w:rsidRPr="00262F41">
      <w:rPr>
        <w:sz w:val="28"/>
        <w:szCs w:val="28"/>
      </w:rPr>
      <w:t xml:space="preserve"> – </w:t>
    </w:r>
    <w:proofErr w:type="gramStart"/>
    <w:r w:rsidR="004A27DC" w:rsidRPr="00262F41">
      <w:rPr>
        <w:sz w:val="28"/>
        <w:szCs w:val="28"/>
      </w:rPr>
      <w:t>approx..</w:t>
    </w:r>
    <w:proofErr w:type="gramEnd"/>
    <w:r w:rsidR="004A27DC" w:rsidRPr="00262F41">
      <w:rPr>
        <w:sz w:val="28"/>
        <w:szCs w:val="28"/>
      </w:rPr>
      <w:t xml:space="preserve"> 200</w:t>
    </w:r>
  </w:p>
  <w:p w14:paraId="248B349D" w14:textId="0B6E34FE" w:rsidR="00262F41" w:rsidRDefault="00262F41">
    <w:pPr>
      <w:pStyle w:val="Header"/>
    </w:pPr>
  </w:p>
  <w:p w14:paraId="1DF3B277" w14:textId="77777777" w:rsidR="00262F41" w:rsidRDefault="00262F4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zMzY3NzczNTAytzBX0lEKTi0uzszPAykwqgUA6OnlzSwAAAA="/>
  </w:docVars>
  <w:rsids>
    <w:rsidRoot w:val="00BF5725"/>
    <w:rsid w:val="000268E6"/>
    <w:rsid w:val="000E5751"/>
    <w:rsid w:val="00262F41"/>
    <w:rsid w:val="00297E4C"/>
    <w:rsid w:val="0038160F"/>
    <w:rsid w:val="003E45E5"/>
    <w:rsid w:val="003F652C"/>
    <w:rsid w:val="00443190"/>
    <w:rsid w:val="004A27DC"/>
    <w:rsid w:val="005F3A76"/>
    <w:rsid w:val="007E573F"/>
    <w:rsid w:val="00945A87"/>
    <w:rsid w:val="009A224D"/>
    <w:rsid w:val="00B5320D"/>
    <w:rsid w:val="00BA77B3"/>
    <w:rsid w:val="00BC2D10"/>
    <w:rsid w:val="00BF5725"/>
    <w:rsid w:val="00E0277E"/>
    <w:rsid w:val="00F21E71"/>
    <w:rsid w:val="00FB6C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27E3DA"/>
  <w15:docId w15:val="{C2EF6667-AE12-4604-AA5E-AFEC9CB7B8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ghtShading-Accent5">
    <w:name w:val="Light Shading Accent 5"/>
    <w:basedOn w:val="TableNormal"/>
    <w:uiPriority w:val="60"/>
    <w:rsid w:val="00BA77B3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rsid w:val="005F3A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3A76"/>
  </w:style>
  <w:style w:type="paragraph" w:styleId="Footer">
    <w:name w:val="footer"/>
    <w:basedOn w:val="Normal"/>
    <w:link w:val="FooterChar"/>
    <w:uiPriority w:val="99"/>
    <w:unhideWhenUsed/>
    <w:rsid w:val="005F3A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3A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85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78</Words>
  <Characters>158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a Royer</dc:creator>
  <cp:lastModifiedBy>Linda Royer</cp:lastModifiedBy>
  <cp:revision>2</cp:revision>
  <cp:lastPrinted>2022-08-22T19:47:00Z</cp:lastPrinted>
  <dcterms:created xsi:type="dcterms:W3CDTF">2022-08-22T19:50:00Z</dcterms:created>
  <dcterms:modified xsi:type="dcterms:W3CDTF">2022-08-22T19:50:00Z</dcterms:modified>
</cp:coreProperties>
</file>